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1E57B107" w:rsidR="001B5B01" w:rsidRPr="004F30EF" w:rsidRDefault="00260D6E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Workshop</w:t>
      </w:r>
    </w:p>
    <w:p w14:paraId="08129684" w14:textId="41FD490A" w:rsidR="0097246A" w:rsidRDefault="00260D6E" w:rsidP="00406BCC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  <w:r>
        <w:rPr>
          <w:szCs w:val="44"/>
        </w:rPr>
        <w:t>Workshop</w:t>
      </w:r>
      <w:r w:rsidR="001B5B01">
        <w:rPr>
          <w:szCs w:val="44"/>
        </w:rPr>
        <w:t xml:space="preserve"> </w:t>
      </w:r>
      <w:r w:rsidR="001B5B01" w:rsidRPr="002A006D">
        <w:rPr>
          <w:szCs w:val="44"/>
        </w:rPr>
        <w:t xml:space="preserve">for the </w:t>
      </w:r>
      <w:hyperlink r:id="rId8" w:history="1">
        <w:r w:rsidR="001B5B01" w:rsidRPr="002A006D">
          <w:rPr>
            <w:rStyle w:val="Hyperlink"/>
            <w:szCs w:val="44"/>
          </w:rPr>
          <w:t>"</w:t>
        </w:r>
        <w:r w:rsidR="001B5B01">
          <w:rPr>
            <w:rStyle w:val="Hyperlink"/>
            <w:szCs w:val="44"/>
          </w:rPr>
          <w:t>Software Engineering and DevOps</w:t>
        </w:r>
        <w:r w:rsidR="001B5B01" w:rsidRPr="002A006D">
          <w:rPr>
            <w:rStyle w:val="Hyperlink"/>
            <w:szCs w:val="44"/>
          </w:rPr>
          <w:t>" course @ SoftUni</w:t>
        </w:r>
      </w:hyperlink>
      <w:r w:rsidR="001B5B01" w:rsidRPr="0004337C">
        <w:rPr>
          <w:rStyle w:val="Hyperlink"/>
          <w:color w:val="auto"/>
          <w:szCs w:val="44"/>
          <w:u w:val="none"/>
        </w:rPr>
        <w:t>.</w:t>
      </w:r>
    </w:p>
    <w:p w14:paraId="2CE7C945" w14:textId="77777777" w:rsidR="00F63D34" w:rsidRDefault="00F63D34" w:rsidP="00406BCC">
      <w:pPr>
        <w:spacing w:line="240" w:lineRule="auto"/>
        <w:jc w:val="center"/>
        <w:rPr>
          <w:rStyle w:val="Hyperlink"/>
          <w:szCs w:val="44"/>
        </w:rPr>
      </w:pPr>
    </w:p>
    <w:p w14:paraId="601A3CA8" w14:textId="289ED339" w:rsidR="007E413E" w:rsidRDefault="00E203D6" w:rsidP="00E203D6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  <w:lang w:val="en-US"/>
        </w:rPr>
      </w:pPr>
      <w:r w:rsidRPr="00E203D6">
        <w:rPr>
          <w:color w:val="632423" w:themeColor="accent2" w:themeShade="80"/>
          <w:lang w:val="en-US"/>
        </w:rPr>
        <w:t>ToDo App</w:t>
      </w:r>
    </w:p>
    <w:p w14:paraId="1C73465E" w14:textId="7477D79E" w:rsidR="00CE3E06" w:rsidRDefault="00205BD3" w:rsidP="00CE3E06">
      <w:r w:rsidRPr="00205BD3">
        <w:rPr>
          <w:lang w:val="en-GB"/>
        </w:rPr>
        <w:t xml:space="preserve">The </w:t>
      </w:r>
      <w:r w:rsidRPr="00205BD3">
        <w:rPr>
          <w:rStyle w:val="CodeChar"/>
          <w:rFonts w:cstheme="minorHAnsi"/>
        </w:rPr>
        <w:t>TODO</w:t>
      </w:r>
      <w:r w:rsidRPr="00205BD3">
        <w:rPr>
          <w:lang w:val="en-GB"/>
        </w:rPr>
        <w:t xml:space="preserve"> </w:t>
      </w:r>
      <w:r w:rsidRPr="00205BD3">
        <w:rPr>
          <w:b/>
          <w:bCs/>
          <w:lang w:val="en-GB"/>
        </w:rPr>
        <w:t>app</w:t>
      </w:r>
      <w:r w:rsidRPr="00205BD3">
        <w:rPr>
          <w:lang w:val="en-GB"/>
        </w:rPr>
        <w:t xml:space="preserve"> (provided in the </w:t>
      </w:r>
      <w:r w:rsidRPr="00205BD3">
        <w:rPr>
          <w:b/>
          <w:bCs/>
          <w:lang w:val="en-GB"/>
        </w:rPr>
        <w:t>resources</w:t>
      </w:r>
      <w:r w:rsidRPr="00205BD3">
        <w:rPr>
          <w:lang w:val="en-GB"/>
        </w:rPr>
        <w:t xml:space="preserve">) is a simple app for </w:t>
      </w:r>
      <w:r w:rsidRPr="00205BD3">
        <w:rPr>
          <w:b/>
          <w:bCs/>
          <w:lang w:val="en-GB"/>
        </w:rPr>
        <w:t>adding tasks</w:t>
      </w:r>
      <w:r w:rsidR="00CE3E06">
        <w:rPr>
          <w:lang w:val="bg-BG"/>
        </w:rPr>
        <w:t xml:space="preserve">. </w:t>
      </w:r>
      <w:r w:rsidR="00CE3E06">
        <w:t xml:space="preserve">It is a </w:t>
      </w:r>
      <w:r w:rsidR="00CE3E06" w:rsidRPr="00375B03">
        <w:rPr>
          <w:rStyle w:val="CodeChar"/>
          <w:rFonts w:asciiTheme="minorHAnsi" w:hAnsiTheme="minorHAnsi" w:cstheme="minorHAnsi"/>
        </w:rPr>
        <w:t>React</w:t>
      </w:r>
      <w:r w:rsidR="00CE3E06" w:rsidRPr="00010D52">
        <w:t xml:space="preserve"> </w:t>
      </w:r>
      <w:r w:rsidR="00CE3E06" w:rsidRPr="00AB7ADF">
        <w:rPr>
          <w:b/>
          <w:bCs/>
        </w:rPr>
        <w:t>application</w:t>
      </w:r>
      <w:r w:rsidR="00CE3E06" w:rsidRPr="00010D52">
        <w:t xml:space="preserve"> with a </w:t>
      </w:r>
      <w:r w:rsidR="00CE3E06" w:rsidRPr="00375B03">
        <w:rPr>
          <w:rStyle w:val="CodeChar"/>
          <w:rFonts w:asciiTheme="minorHAnsi" w:hAnsiTheme="minorHAnsi" w:cstheme="minorHAnsi"/>
        </w:rPr>
        <w:t>NodeJS</w:t>
      </w:r>
      <w:r w:rsidR="00CE3E06" w:rsidRPr="00010D52">
        <w:t xml:space="preserve"> </w:t>
      </w:r>
      <w:r w:rsidR="00CE3E06" w:rsidRPr="00AB7ADF">
        <w:rPr>
          <w:b/>
          <w:bCs/>
        </w:rPr>
        <w:t>backend</w:t>
      </w:r>
      <w:r w:rsidR="00CE3E06" w:rsidRPr="00010D52">
        <w:t xml:space="preserve"> and a </w:t>
      </w:r>
      <w:r w:rsidR="00CE3E06" w:rsidRPr="00375B03">
        <w:rPr>
          <w:rStyle w:val="CodeChar"/>
          <w:rFonts w:asciiTheme="minorHAnsi" w:hAnsiTheme="minorHAnsi" w:cstheme="minorHAnsi"/>
        </w:rPr>
        <w:t>MongoDB</w:t>
      </w:r>
      <w:r w:rsidR="00CE3E06" w:rsidRPr="00010D52">
        <w:t xml:space="preserve"> </w:t>
      </w:r>
      <w:r w:rsidR="00CE3E06" w:rsidRPr="00AB7ADF">
        <w:rPr>
          <w:b/>
          <w:bCs/>
        </w:rPr>
        <w:t>database</w:t>
      </w:r>
      <w:r w:rsidR="00CE3E06">
        <w:t xml:space="preserve">. </w:t>
      </w:r>
      <w:r w:rsidR="00CE3E06">
        <w:rPr>
          <w:lang w:val="en-GB"/>
        </w:rPr>
        <w:t>We</w:t>
      </w:r>
      <w:r w:rsidR="00CE3E06">
        <w:t xml:space="preserve"> should </w:t>
      </w:r>
      <w:r w:rsidR="00CE3E06" w:rsidRPr="00AB7ADF">
        <w:rPr>
          <w:b/>
          <w:bCs/>
        </w:rPr>
        <w:t xml:space="preserve">create separate </w:t>
      </w:r>
      <w:r w:rsidR="00CE3E06" w:rsidRPr="006C6062">
        <w:rPr>
          <w:rStyle w:val="CodeChar"/>
          <w:rFonts w:asciiTheme="minorHAnsi" w:hAnsiTheme="minorHAnsi" w:cstheme="minorHAnsi"/>
        </w:rPr>
        <w:t>Docker</w:t>
      </w:r>
      <w:r w:rsidR="00CE3E06" w:rsidRPr="00AB7ADF">
        <w:rPr>
          <w:b/>
          <w:bCs/>
        </w:rPr>
        <w:t xml:space="preserve"> containers</w:t>
      </w:r>
      <w:r w:rsidR="00CE3E06">
        <w:t xml:space="preserve"> and </w:t>
      </w:r>
      <w:r w:rsidR="00CE3E06" w:rsidRPr="00AB7ADF">
        <w:rPr>
          <w:b/>
          <w:bCs/>
        </w:rPr>
        <w:t>connect them in two networks</w:t>
      </w:r>
      <w:r w:rsidR="00CE3E06">
        <w:t xml:space="preserve"> as shown below to make the </w:t>
      </w:r>
      <w:r w:rsidR="00CE3E06" w:rsidRPr="00AB7ADF">
        <w:rPr>
          <w:b/>
          <w:bCs/>
        </w:rPr>
        <w:t>three containers work together</w:t>
      </w:r>
      <w:r w:rsidR="00CE3E06">
        <w:t>:</w:t>
      </w:r>
    </w:p>
    <w:p w14:paraId="267BBDB1" w14:textId="13BF7D90" w:rsidR="00205BD3" w:rsidRDefault="00CE3E06" w:rsidP="00205BD3">
      <w:r w:rsidRPr="000F31BC">
        <w:rPr>
          <w:noProof/>
        </w:rPr>
        <w:drawing>
          <wp:inline distT="0" distB="0" distL="0" distR="0" wp14:anchorId="7E0A651B" wp14:editId="6FD5C0C1">
            <wp:extent cx="3756660" cy="2897549"/>
            <wp:effectExtent l="19050" t="19050" r="15240" b="17145"/>
            <wp:docPr id="73" name="Picture 7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Diagram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0149" cy="29079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022A2" w14:textId="77777777" w:rsidR="00AB73F8" w:rsidRDefault="00AB73F8" w:rsidP="00AB73F8">
      <w:pPr>
        <w:rPr>
          <w:lang w:val="bg-BG"/>
        </w:rPr>
      </w:pPr>
      <w:r>
        <w:rPr>
          <w:lang w:val="en-GB"/>
        </w:rPr>
        <w:t xml:space="preserve">Then, we should set up a </w:t>
      </w:r>
      <w:r w:rsidRPr="00AB73F8">
        <w:rPr>
          <w:b/>
          <w:bCs/>
          <w:lang w:val="bg-BG"/>
        </w:rPr>
        <w:t>workflow</w:t>
      </w:r>
      <w:r>
        <w:rPr>
          <w:lang w:val="en-GB"/>
        </w:rPr>
        <w:t xml:space="preserve">, in which </w:t>
      </w:r>
      <w:r w:rsidRPr="00AB73F8">
        <w:rPr>
          <w:b/>
          <w:bCs/>
          <w:lang w:val="bg-BG"/>
        </w:rPr>
        <w:t>whenever</w:t>
      </w:r>
      <w:r w:rsidRPr="00AB73F8">
        <w:rPr>
          <w:lang w:val="bg-BG"/>
        </w:rPr>
        <w:t xml:space="preserve"> </w:t>
      </w:r>
      <w:r>
        <w:rPr>
          <w:lang w:val="en-GB"/>
        </w:rPr>
        <w:t>we</w:t>
      </w:r>
      <w:r w:rsidRPr="00AB73F8">
        <w:rPr>
          <w:lang w:val="bg-BG"/>
        </w:rPr>
        <w:t xml:space="preserve"> make </w:t>
      </w:r>
      <w:r w:rsidRPr="00AB73F8">
        <w:rPr>
          <w:b/>
          <w:bCs/>
          <w:lang w:val="bg-BG"/>
        </w:rPr>
        <w:t>changes</w:t>
      </w:r>
      <w:r w:rsidRPr="00AB73F8">
        <w:rPr>
          <w:lang w:val="bg-BG"/>
        </w:rPr>
        <w:t xml:space="preserve"> to </w:t>
      </w:r>
      <w:r>
        <w:rPr>
          <w:lang w:val="en-GB"/>
        </w:rPr>
        <w:t>our</w:t>
      </w:r>
      <w:r w:rsidRPr="00AB73F8">
        <w:rPr>
          <w:lang w:val="bg-BG"/>
        </w:rPr>
        <w:t xml:space="preserve"> </w:t>
      </w:r>
      <w:r w:rsidRPr="00AB73F8">
        <w:rPr>
          <w:b/>
          <w:bCs/>
          <w:lang w:val="bg-BG"/>
        </w:rPr>
        <w:t>codebase</w:t>
      </w:r>
      <w:r w:rsidRPr="00AB73F8">
        <w:rPr>
          <w:lang w:val="bg-BG"/>
        </w:rPr>
        <w:t xml:space="preserve"> and </w:t>
      </w:r>
      <w:r w:rsidRPr="00AB73F8">
        <w:rPr>
          <w:b/>
          <w:bCs/>
          <w:lang w:val="bg-BG"/>
        </w:rPr>
        <w:t>push</w:t>
      </w:r>
      <w:r w:rsidRPr="00AB73F8">
        <w:rPr>
          <w:lang w:val="bg-BG"/>
        </w:rPr>
        <w:t xml:space="preserve"> those </w:t>
      </w:r>
      <w:r w:rsidRPr="00AB73F8">
        <w:rPr>
          <w:b/>
          <w:bCs/>
          <w:lang w:val="bg-BG"/>
        </w:rPr>
        <w:t>changes</w:t>
      </w:r>
      <w:r w:rsidRPr="00AB73F8">
        <w:rPr>
          <w:lang w:val="bg-BG"/>
        </w:rPr>
        <w:t xml:space="preserve"> to </w:t>
      </w:r>
      <w:r>
        <w:rPr>
          <w:lang w:val="en-GB"/>
        </w:rPr>
        <w:t>our</w:t>
      </w:r>
      <w:r w:rsidRPr="00AB73F8">
        <w:rPr>
          <w:lang w:val="bg-BG"/>
        </w:rPr>
        <w:t xml:space="preserve"> </w:t>
      </w:r>
      <w:r w:rsidRPr="00AB73F8">
        <w:rPr>
          <w:b/>
          <w:bCs/>
          <w:lang w:val="bg-BG"/>
        </w:rPr>
        <w:t>GitHub repository</w:t>
      </w:r>
      <w:r w:rsidRPr="00AB73F8">
        <w:rPr>
          <w:lang w:val="bg-BG"/>
        </w:rPr>
        <w:t xml:space="preserve">, the following </w:t>
      </w:r>
      <w:r>
        <w:rPr>
          <w:lang w:val="en-GB"/>
        </w:rPr>
        <w:t>should</w:t>
      </w:r>
      <w:r w:rsidRPr="00AB73F8">
        <w:rPr>
          <w:lang w:val="bg-BG"/>
        </w:rPr>
        <w:t xml:space="preserve"> happen:</w:t>
      </w:r>
    </w:p>
    <w:p w14:paraId="0B934543" w14:textId="77777777" w:rsidR="00AB73F8" w:rsidRDefault="00AB73F8" w:rsidP="00AB73F8">
      <w:pPr>
        <w:pStyle w:val="ListParagraph"/>
        <w:numPr>
          <w:ilvl w:val="0"/>
          <w:numId w:val="48"/>
        </w:numPr>
        <w:rPr>
          <w:lang w:val="bg-BG"/>
        </w:rPr>
      </w:pPr>
      <w:r w:rsidRPr="00AB73F8">
        <w:rPr>
          <w:b/>
          <w:bCs/>
          <w:lang w:val="bg-BG"/>
        </w:rPr>
        <w:t>GitHub Actions</w:t>
      </w:r>
      <w:r w:rsidRPr="00AB73F8">
        <w:rPr>
          <w:lang w:val="bg-BG"/>
        </w:rPr>
        <w:t xml:space="preserve"> will </w:t>
      </w:r>
      <w:r w:rsidRPr="00AB73F8">
        <w:rPr>
          <w:b/>
          <w:bCs/>
          <w:lang w:val="bg-BG"/>
        </w:rPr>
        <w:t>detect</w:t>
      </w:r>
      <w:r w:rsidRPr="00AB73F8">
        <w:rPr>
          <w:lang w:val="bg-BG"/>
        </w:rPr>
        <w:t xml:space="preserve"> the </w:t>
      </w:r>
      <w:r w:rsidRPr="00AB73F8">
        <w:rPr>
          <w:b/>
          <w:bCs/>
          <w:lang w:val="bg-BG"/>
        </w:rPr>
        <w:t>push event</w:t>
      </w:r>
      <w:r w:rsidRPr="00AB73F8">
        <w:rPr>
          <w:lang w:val="bg-BG"/>
        </w:rPr>
        <w:t xml:space="preserve"> and </w:t>
      </w:r>
      <w:r w:rsidRPr="00AB73F8">
        <w:rPr>
          <w:b/>
          <w:bCs/>
          <w:lang w:val="bg-BG"/>
        </w:rPr>
        <w:t>trigger</w:t>
      </w:r>
      <w:r w:rsidRPr="00AB73F8">
        <w:rPr>
          <w:lang w:val="bg-BG"/>
        </w:rPr>
        <w:t xml:space="preserve"> the </w:t>
      </w:r>
      <w:r w:rsidRPr="00AB73F8">
        <w:rPr>
          <w:b/>
          <w:bCs/>
          <w:lang w:val="bg-BG"/>
        </w:rPr>
        <w:t>workflow</w:t>
      </w:r>
      <w:r w:rsidRPr="00AB73F8">
        <w:rPr>
          <w:lang w:val="bg-BG"/>
        </w:rPr>
        <w:t>.</w:t>
      </w:r>
    </w:p>
    <w:p w14:paraId="272D1A6E" w14:textId="58D6198B" w:rsidR="00AB73F8" w:rsidRDefault="00AB73F8" w:rsidP="00AB73F8">
      <w:pPr>
        <w:pStyle w:val="ListParagraph"/>
        <w:numPr>
          <w:ilvl w:val="0"/>
          <w:numId w:val="48"/>
        </w:numPr>
        <w:rPr>
          <w:lang w:val="bg-BG"/>
        </w:rPr>
      </w:pPr>
      <w:r w:rsidRPr="00AB73F8">
        <w:rPr>
          <w:lang w:val="bg-BG"/>
        </w:rPr>
        <w:t xml:space="preserve">The </w:t>
      </w:r>
      <w:r w:rsidRPr="00AB73F8">
        <w:rPr>
          <w:b/>
          <w:bCs/>
          <w:lang w:val="bg-BG"/>
        </w:rPr>
        <w:t>workflow</w:t>
      </w:r>
      <w:r w:rsidRPr="00AB73F8">
        <w:rPr>
          <w:lang w:val="bg-BG"/>
        </w:rPr>
        <w:t xml:space="preserve"> </w:t>
      </w:r>
      <w:r w:rsidRPr="00AB73F8">
        <w:rPr>
          <w:b/>
          <w:bCs/>
          <w:lang w:val="bg-BG"/>
        </w:rPr>
        <w:t>checks</w:t>
      </w:r>
      <w:r w:rsidRPr="00AB73F8">
        <w:rPr>
          <w:lang w:val="bg-BG"/>
        </w:rPr>
        <w:t xml:space="preserve"> out </w:t>
      </w:r>
      <w:r>
        <w:rPr>
          <w:lang w:val="en-GB"/>
        </w:rPr>
        <w:t>our</w:t>
      </w:r>
      <w:r w:rsidRPr="00AB73F8">
        <w:rPr>
          <w:lang w:val="bg-BG"/>
        </w:rPr>
        <w:t xml:space="preserve"> </w:t>
      </w:r>
      <w:r w:rsidRPr="00AB73F8">
        <w:rPr>
          <w:b/>
          <w:bCs/>
          <w:lang w:val="bg-BG"/>
        </w:rPr>
        <w:t>codebase</w:t>
      </w:r>
      <w:r w:rsidRPr="00AB73F8">
        <w:rPr>
          <w:lang w:val="bg-BG"/>
        </w:rPr>
        <w:t xml:space="preserve">, sets up </w:t>
      </w:r>
      <w:r w:rsidRPr="00AB73F8">
        <w:rPr>
          <w:b/>
          <w:bCs/>
          <w:lang w:val="bg-BG"/>
        </w:rPr>
        <w:t>Docker</w:t>
      </w:r>
      <w:r w:rsidRPr="00AB73F8">
        <w:rPr>
          <w:lang w:val="bg-BG"/>
        </w:rPr>
        <w:t xml:space="preserve"> </w:t>
      </w:r>
      <w:r w:rsidRPr="00AB73F8">
        <w:rPr>
          <w:b/>
          <w:bCs/>
          <w:lang w:val="bg-BG"/>
        </w:rPr>
        <w:t>Buildx</w:t>
      </w:r>
      <w:r w:rsidRPr="00AB73F8">
        <w:rPr>
          <w:lang w:val="bg-BG"/>
        </w:rPr>
        <w:t xml:space="preserve">, and </w:t>
      </w:r>
      <w:r w:rsidRPr="00AB73F8">
        <w:rPr>
          <w:b/>
          <w:bCs/>
          <w:lang w:val="bg-BG"/>
        </w:rPr>
        <w:t>logs</w:t>
      </w:r>
      <w:r w:rsidRPr="00AB73F8">
        <w:rPr>
          <w:lang w:val="bg-BG"/>
        </w:rPr>
        <w:t xml:space="preserve"> into </w:t>
      </w:r>
      <w:r w:rsidRPr="00AB73F8">
        <w:rPr>
          <w:b/>
          <w:bCs/>
          <w:lang w:val="bg-BG"/>
        </w:rPr>
        <w:t>Docker</w:t>
      </w:r>
      <w:r w:rsidRPr="00AB73F8">
        <w:rPr>
          <w:lang w:val="bg-BG"/>
        </w:rPr>
        <w:t xml:space="preserve"> </w:t>
      </w:r>
      <w:r w:rsidRPr="00AB73F8">
        <w:rPr>
          <w:b/>
          <w:bCs/>
          <w:lang w:val="bg-BG"/>
        </w:rPr>
        <w:t>Hub</w:t>
      </w:r>
      <w:r w:rsidRPr="00AB73F8">
        <w:rPr>
          <w:lang w:val="bg-BG"/>
        </w:rPr>
        <w:t>.</w:t>
      </w:r>
    </w:p>
    <w:p w14:paraId="6E9348C7" w14:textId="77777777" w:rsidR="00AB73F8" w:rsidRDefault="00AB73F8" w:rsidP="00AB73F8">
      <w:pPr>
        <w:pStyle w:val="ListParagraph"/>
        <w:numPr>
          <w:ilvl w:val="0"/>
          <w:numId w:val="48"/>
        </w:numPr>
        <w:rPr>
          <w:lang w:val="bg-BG"/>
        </w:rPr>
      </w:pPr>
      <w:r w:rsidRPr="00AB73F8">
        <w:rPr>
          <w:lang w:val="bg-BG"/>
        </w:rPr>
        <w:t xml:space="preserve">For </w:t>
      </w:r>
      <w:r w:rsidRPr="00AB73F8">
        <w:rPr>
          <w:b/>
          <w:bCs/>
          <w:lang w:val="bg-BG"/>
        </w:rPr>
        <w:t>each job</w:t>
      </w:r>
      <w:r w:rsidRPr="00AB73F8">
        <w:rPr>
          <w:lang w:val="bg-BG"/>
        </w:rPr>
        <w:t xml:space="preserve"> (</w:t>
      </w:r>
      <w:r w:rsidRPr="00AB73F8">
        <w:rPr>
          <w:rFonts w:ascii="Consolas" w:hAnsi="Consolas"/>
          <w:b/>
          <w:bCs/>
          <w:lang w:val="bg-BG"/>
        </w:rPr>
        <w:t>build-frontend</w:t>
      </w:r>
      <w:r w:rsidRPr="00AB73F8">
        <w:rPr>
          <w:lang w:val="bg-BG"/>
        </w:rPr>
        <w:t xml:space="preserve"> and </w:t>
      </w:r>
      <w:r w:rsidRPr="00AB73F8">
        <w:rPr>
          <w:rFonts w:ascii="Consolas" w:hAnsi="Consolas"/>
          <w:b/>
          <w:bCs/>
          <w:lang w:val="bg-BG"/>
        </w:rPr>
        <w:t>build-backend</w:t>
      </w:r>
      <w:r w:rsidRPr="00AB73F8">
        <w:rPr>
          <w:lang w:val="bg-BG"/>
        </w:rPr>
        <w:t xml:space="preserve">), the workflow will build a </w:t>
      </w:r>
      <w:r w:rsidRPr="00AB73F8">
        <w:rPr>
          <w:b/>
          <w:bCs/>
          <w:lang w:val="bg-BG"/>
        </w:rPr>
        <w:t>Docker image</w:t>
      </w:r>
      <w:r w:rsidRPr="00AB73F8">
        <w:rPr>
          <w:lang w:val="bg-BG"/>
        </w:rPr>
        <w:t xml:space="preserve"> using the </w:t>
      </w:r>
      <w:r w:rsidRPr="00AB73F8">
        <w:rPr>
          <w:b/>
          <w:bCs/>
          <w:lang w:val="bg-BG"/>
        </w:rPr>
        <w:t>Dockerfile</w:t>
      </w:r>
      <w:r w:rsidRPr="00AB73F8">
        <w:rPr>
          <w:lang w:val="bg-BG"/>
        </w:rPr>
        <w:t xml:space="preserve"> provided in the context directory (</w:t>
      </w:r>
      <w:r w:rsidRPr="00AB73F8">
        <w:rPr>
          <w:rFonts w:ascii="Consolas" w:hAnsi="Consolas"/>
          <w:b/>
          <w:bCs/>
          <w:lang w:val="bg-BG"/>
        </w:rPr>
        <w:t xml:space="preserve">./frontend </w:t>
      </w:r>
      <w:r w:rsidRPr="00AB73F8">
        <w:rPr>
          <w:lang w:val="bg-BG"/>
        </w:rPr>
        <w:t xml:space="preserve">or </w:t>
      </w:r>
      <w:r w:rsidRPr="00AB73F8">
        <w:rPr>
          <w:rFonts w:ascii="Consolas" w:hAnsi="Consolas"/>
          <w:b/>
          <w:bCs/>
          <w:lang w:val="bg-BG"/>
        </w:rPr>
        <w:t>./backend</w:t>
      </w:r>
      <w:r w:rsidRPr="00AB73F8">
        <w:rPr>
          <w:lang w:val="bg-BG"/>
        </w:rPr>
        <w:t>).</w:t>
      </w:r>
    </w:p>
    <w:p w14:paraId="3B2A9820" w14:textId="330F5742" w:rsidR="00AB73F8" w:rsidRPr="00AB73F8" w:rsidRDefault="00AB73F8" w:rsidP="00AB73F8">
      <w:pPr>
        <w:pStyle w:val="ListParagraph"/>
        <w:numPr>
          <w:ilvl w:val="0"/>
          <w:numId w:val="48"/>
        </w:numPr>
        <w:rPr>
          <w:lang w:val="bg-BG"/>
        </w:rPr>
      </w:pPr>
      <w:r w:rsidRPr="00AB73F8">
        <w:rPr>
          <w:lang w:val="bg-BG"/>
        </w:rPr>
        <w:t>After building the Docker images, the workflow will push these images to the Docker Hub under your username and with the tag frontend:latest or backend:latest respectively.</w:t>
      </w:r>
    </w:p>
    <w:p w14:paraId="6C1AC75C" w14:textId="5D595C97" w:rsidR="00AB73F8" w:rsidRDefault="00AB73F8" w:rsidP="00AB73F8">
      <w:pPr>
        <w:rPr>
          <w:lang w:val="en-GB"/>
        </w:rPr>
      </w:pPr>
      <w:r>
        <w:rPr>
          <w:lang w:val="en-GB"/>
        </w:rPr>
        <w:t xml:space="preserve">This way, we can be sure that our Docker images on Docker Hub always represent the latest state of our codebase on the </w:t>
      </w:r>
      <w:r w:rsidRPr="00AB73F8">
        <w:rPr>
          <w:rFonts w:ascii="Consolas" w:hAnsi="Consolas"/>
          <w:b/>
          <w:bCs/>
          <w:lang w:val="en-GB"/>
        </w:rPr>
        <w:t>main</w:t>
      </w:r>
      <w:r>
        <w:rPr>
          <w:lang w:val="en-GB"/>
        </w:rPr>
        <w:t xml:space="preserve"> branch. </w:t>
      </w:r>
    </w:p>
    <w:p w14:paraId="4841F1B5" w14:textId="79DF65FD" w:rsidR="00C27905" w:rsidRDefault="0089712F" w:rsidP="00AB73F8">
      <w:pPr>
        <w:rPr>
          <w:lang w:val="en-GB"/>
        </w:rPr>
      </w:pPr>
      <w:r>
        <w:rPr>
          <w:lang w:val="en-GB"/>
        </w:rPr>
        <w:t xml:space="preserve">Now, let's start with the </w:t>
      </w:r>
      <w:r w:rsidRPr="0089712F">
        <w:rPr>
          <w:rFonts w:ascii="Consolas" w:hAnsi="Consolas"/>
          <w:b/>
          <w:bCs/>
          <w:lang w:val="en-GB"/>
        </w:rPr>
        <w:t>docker-compose</w:t>
      </w:r>
      <w:r>
        <w:rPr>
          <w:lang w:val="en-GB"/>
        </w:rPr>
        <w:t xml:space="preserve"> file. We have some requirements that we have to follow:</w:t>
      </w:r>
    </w:p>
    <w:p w14:paraId="562A8680" w14:textId="2986403A" w:rsidR="0089712F" w:rsidRPr="0089712F" w:rsidRDefault="0089712F" w:rsidP="0089712F">
      <w:pPr>
        <w:pStyle w:val="ListParagraph"/>
        <w:numPr>
          <w:ilvl w:val="0"/>
          <w:numId w:val="48"/>
        </w:numPr>
        <w:rPr>
          <w:lang w:val="en-GB"/>
        </w:rPr>
      </w:pPr>
      <w:r w:rsidRPr="0089712F">
        <w:rPr>
          <w:lang w:val="en-GB"/>
        </w:rPr>
        <w:t>Specif</w:t>
      </w:r>
      <w:r w:rsidR="003632A8">
        <w:rPr>
          <w:lang w:val="en-GB"/>
        </w:rPr>
        <w:t xml:space="preserve">y </w:t>
      </w:r>
      <w:r w:rsidRPr="0089712F">
        <w:rPr>
          <w:lang w:val="en-GB"/>
        </w:rPr>
        <w:t>the version of Docker Compose file format being used</w:t>
      </w:r>
      <w:r w:rsidR="003632A8">
        <w:rPr>
          <w:lang w:val="en-GB"/>
        </w:rPr>
        <w:t>;</w:t>
      </w:r>
    </w:p>
    <w:p w14:paraId="420A045D" w14:textId="59248120" w:rsidR="0089712F" w:rsidRDefault="003632A8" w:rsidP="0089712F">
      <w:pPr>
        <w:pStyle w:val="ListParagraph"/>
        <w:numPr>
          <w:ilvl w:val="0"/>
          <w:numId w:val="48"/>
        </w:numPr>
        <w:rPr>
          <w:lang w:val="en-GB"/>
        </w:rPr>
      </w:pPr>
      <w:r>
        <w:rPr>
          <w:lang w:val="en-GB"/>
        </w:rPr>
        <w:t>List</w:t>
      </w:r>
      <w:r w:rsidR="0089712F" w:rsidRPr="0089712F">
        <w:rPr>
          <w:lang w:val="en-GB"/>
        </w:rPr>
        <w:t xml:space="preserve"> the services (containers) that make up </w:t>
      </w:r>
      <w:r>
        <w:rPr>
          <w:lang w:val="en-GB"/>
        </w:rPr>
        <w:t>our</w:t>
      </w:r>
      <w:r w:rsidR="0089712F" w:rsidRPr="0089712F">
        <w:rPr>
          <w:lang w:val="en-GB"/>
        </w:rPr>
        <w:t xml:space="preserve"> application</w:t>
      </w:r>
      <w:r>
        <w:rPr>
          <w:lang w:val="en-GB"/>
        </w:rPr>
        <w:t>;</w:t>
      </w:r>
    </w:p>
    <w:p w14:paraId="5E5027CC" w14:textId="2FEA96CA" w:rsidR="0089712F" w:rsidRDefault="0089712F" w:rsidP="0089712F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t>frontend</w:t>
      </w:r>
    </w:p>
    <w:p w14:paraId="2F6F7EE9" w14:textId="19673AF8" w:rsidR="0089712F" w:rsidRDefault="0089712F" w:rsidP="0089712F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t>backend</w:t>
      </w:r>
    </w:p>
    <w:p w14:paraId="73EF6BCF" w14:textId="77777777" w:rsidR="0089712F" w:rsidRDefault="0089712F" w:rsidP="0089712F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t>mongo</w:t>
      </w:r>
    </w:p>
    <w:p w14:paraId="3F33B2B5" w14:textId="6737F4DD" w:rsidR="0089712F" w:rsidRPr="0089712F" w:rsidRDefault="0089712F" w:rsidP="0089712F">
      <w:pPr>
        <w:pStyle w:val="ListParagraph"/>
        <w:numPr>
          <w:ilvl w:val="0"/>
          <w:numId w:val="48"/>
        </w:numPr>
        <w:rPr>
          <w:lang w:val="en-GB"/>
        </w:rPr>
      </w:pPr>
      <w:r>
        <w:rPr>
          <w:lang w:val="en-GB"/>
        </w:rPr>
        <w:t>B</w:t>
      </w:r>
      <w:r w:rsidRPr="0089712F">
        <w:rPr>
          <w:lang w:val="en-GB"/>
        </w:rPr>
        <w:t xml:space="preserve">uild the Docker images for the </w:t>
      </w:r>
      <w:r w:rsidRPr="003632A8">
        <w:rPr>
          <w:b/>
          <w:bCs/>
          <w:lang w:val="en-GB"/>
        </w:rPr>
        <w:t>frontend</w:t>
      </w:r>
      <w:r w:rsidRPr="0089712F">
        <w:rPr>
          <w:lang w:val="en-GB"/>
        </w:rPr>
        <w:t xml:space="preserve"> and </w:t>
      </w:r>
      <w:r w:rsidRPr="003632A8">
        <w:rPr>
          <w:b/>
          <w:bCs/>
          <w:lang w:val="en-GB"/>
        </w:rPr>
        <w:t>backend</w:t>
      </w:r>
      <w:r w:rsidRPr="0089712F">
        <w:rPr>
          <w:lang w:val="en-GB"/>
        </w:rPr>
        <w:t xml:space="preserve"> services using the </w:t>
      </w:r>
      <w:r w:rsidRPr="003632A8">
        <w:rPr>
          <w:b/>
          <w:bCs/>
          <w:lang w:val="en-GB"/>
        </w:rPr>
        <w:t>Dockerfiles</w:t>
      </w:r>
      <w:r w:rsidRPr="0089712F">
        <w:rPr>
          <w:lang w:val="en-GB"/>
        </w:rPr>
        <w:t xml:space="preserve"> found in the</w:t>
      </w:r>
      <w:r w:rsidR="003632A8">
        <w:rPr>
          <w:lang w:val="en-GB"/>
        </w:rPr>
        <w:t xml:space="preserve"> </w:t>
      </w:r>
      <w:r w:rsidRPr="00966121">
        <w:rPr>
          <w:rFonts w:ascii="Consolas" w:hAnsi="Consolas"/>
          <w:b/>
          <w:bCs/>
          <w:lang w:val="en-GB"/>
        </w:rPr>
        <w:t>./frontend</w:t>
      </w:r>
      <w:r w:rsidRPr="0089712F">
        <w:rPr>
          <w:lang w:val="en-GB"/>
        </w:rPr>
        <w:t xml:space="preserve"> and </w:t>
      </w:r>
      <w:r w:rsidRPr="00966121">
        <w:rPr>
          <w:rFonts w:ascii="Consolas" w:hAnsi="Consolas"/>
          <w:b/>
          <w:bCs/>
          <w:lang w:val="en-GB"/>
        </w:rPr>
        <w:t>./backend</w:t>
      </w:r>
      <w:r w:rsidRPr="0089712F">
        <w:rPr>
          <w:lang w:val="en-GB"/>
        </w:rPr>
        <w:t xml:space="preserve"> directories</w:t>
      </w:r>
    </w:p>
    <w:p w14:paraId="2D279189" w14:textId="77777777" w:rsidR="003632A8" w:rsidRDefault="003632A8" w:rsidP="003632A8">
      <w:pPr>
        <w:pStyle w:val="ListParagraph"/>
        <w:numPr>
          <w:ilvl w:val="0"/>
          <w:numId w:val="48"/>
        </w:numPr>
        <w:rPr>
          <w:lang w:val="en-GB"/>
        </w:rPr>
      </w:pPr>
      <w:r>
        <w:rPr>
          <w:lang w:val="en-GB"/>
        </w:rPr>
        <w:t>M</w:t>
      </w:r>
      <w:r w:rsidR="0089712F" w:rsidRPr="003632A8">
        <w:rPr>
          <w:lang w:val="en-GB"/>
        </w:rPr>
        <w:t xml:space="preserve">ount directories from </w:t>
      </w:r>
      <w:r>
        <w:rPr>
          <w:lang w:val="en-GB"/>
        </w:rPr>
        <w:t>our</w:t>
      </w:r>
      <w:r w:rsidR="0089712F" w:rsidRPr="003632A8">
        <w:rPr>
          <w:lang w:val="en-GB"/>
        </w:rPr>
        <w:t xml:space="preserve"> host machine into the Docker container</w:t>
      </w:r>
      <w:r>
        <w:rPr>
          <w:lang w:val="en-GB"/>
        </w:rPr>
        <w:t>;</w:t>
      </w:r>
    </w:p>
    <w:p w14:paraId="2B374DA8" w14:textId="3ABD19A3" w:rsidR="003632A8" w:rsidRDefault="003632A8" w:rsidP="003632A8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t>Map</w:t>
      </w:r>
      <w:r w:rsidR="0089712F" w:rsidRPr="003632A8">
        <w:rPr>
          <w:lang w:val="en-GB"/>
        </w:rPr>
        <w:t xml:space="preserve"> the </w:t>
      </w:r>
      <w:r w:rsidR="0089712F" w:rsidRPr="003632A8">
        <w:rPr>
          <w:rFonts w:ascii="Consolas" w:hAnsi="Consolas"/>
          <w:b/>
          <w:bCs/>
          <w:lang w:val="en-GB"/>
        </w:rPr>
        <w:t>./frontend</w:t>
      </w:r>
      <w:r w:rsidR="0089712F" w:rsidRPr="003632A8">
        <w:rPr>
          <w:lang w:val="en-GB"/>
        </w:rPr>
        <w:t xml:space="preserve"> directory on </w:t>
      </w:r>
      <w:r>
        <w:rPr>
          <w:lang w:val="en-GB"/>
        </w:rPr>
        <w:t>our</w:t>
      </w:r>
      <w:r w:rsidR="0089712F" w:rsidRPr="003632A8">
        <w:rPr>
          <w:lang w:val="en-GB"/>
        </w:rPr>
        <w:t xml:space="preserve"> host to </w:t>
      </w:r>
      <w:r w:rsidR="0089712F" w:rsidRPr="003632A8">
        <w:rPr>
          <w:rFonts w:ascii="Consolas" w:hAnsi="Consolas"/>
          <w:b/>
          <w:bCs/>
          <w:lang w:val="en-GB"/>
        </w:rPr>
        <w:t>/usr/src/app</w:t>
      </w:r>
      <w:r w:rsidR="0089712F" w:rsidRPr="003632A8">
        <w:rPr>
          <w:lang w:val="en-GB"/>
        </w:rPr>
        <w:t xml:space="preserve"> in your </w:t>
      </w:r>
      <w:r w:rsidR="0089712F" w:rsidRPr="003632A8">
        <w:rPr>
          <w:b/>
          <w:bCs/>
          <w:lang w:val="en-GB"/>
        </w:rPr>
        <w:t>frontend</w:t>
      </w:r>
      <w:r w:rsidR="0089712F" w:rsidRPr="003632A8">
        <w:rPr>
          <w:lang w:val="en-GB"/>
        </w:rPr>
        <w:t xml:space="preserve"> containe</w:t>
      </w:r>
      <w:r>
        <w:rPr>
          <w:lang w:val="en-GB"/>
        </w:rPr>
        <w:t>r;</w:t>
      </w:r>
    </w:p>
    <w:p w14:paraId="5FE66435" w14:textId="77777777" w:rsidR="003632A8" w:rsidRDefault="003632A8" w:rsidP="003632A8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lastRenderedPageBreak/>
        <w:t>Map the</w:t>
      </w:r>
      <w:r w:rsidR="0089712F" w:rsidRPr="003632A8">
        <w:rPr>
          <w:lang w:val="en-GB"/>
        </w:rPr>
        <w:t xml:space="preserve"> </w:t>
      </w:r>
      <w:r w:rsidR="0089712F" w:rsidRPr="003632A8">
        <w:rPr>
          <w:rFonts w:ascii="Consolas" w:hAnsi="Consolas"/>
          <w:b/>
          <w:bCs/>
          <w:lang w:val="en-GB"/>
        </w:rPr>
        <w:t>./backend</w:t>
      </w:r>
      <w:r w:rsidR="0089712F" w:rsidRPr="003632A8">
        <w:rPr>
          <w:lang w:val="en-GB"/>
        </w:rPr>
        <w:t xml:space="preserve"> on </w:t>
      </w:r>
      <w:r>
        <w:rPr>
          <w:lang w:val="en-GB"/>
        </w:rPr>
        <w:t>our</w:t>
      </w:r>
      <w:r w:rsidR="0089712F" w:rsidRPr="003632A8">
        <w:rPr>
          <w:lang w:val="en-GB"/>
        </w:rPr>
        <w:t xml:space="preserve"> host to </w:t>
      </w:r>
      <w:r w:rsidR="0089712F" w:rsidRPr="003632A8">
        <w:rPr>
          <w:rFonts w:ascii="Consolas" w:hAnsi="Consolas"/>
          <w:b/>
          <w:bCs/>
          <w:lang w:val="en-GB"/>
        </w:rPr>
        <w:t>/usr/src/app</w:t>
      </w:r>
      <w:r w:rsidR="0089712F" w:rsidRPr="003632A8">
        <w:rPr>
          <w:lang w:val="en-GB"/>
        </w:rPr>
        <w:t xml:space="preserve"> in your backend container</w:t>
      </w:r>
      <w:r>
        <w:rPr>
          <w:lang w:val="en-GB"/>
        </w:rPr>
        <w:t>;</w:t>
      </w:r>
    </w:p>
    <w:p w14:paraId="425067E4" w14:textId="77777777" w:rsidR="003632A8" w:rsidRDefault="003632A8" w:rsidP="003632A8">
      <w:pPr>
        <w:pStyle w:val="ListParagraph"/>
        <w:numPr>
          <w:ilvl w:val="0"/>
          <w:numId w:val="48"/>
        </w:numPr>
        <w:rPr>
          <w:lang w:val="en-GB"/>
        </w:rPr>
      </w:pPr>
      <w:r>
        <w:rPr>
          <w:lang w:val="en-GB"/>
        </w:rPr>
        <w:t xml:space="preserve">Map </w:t>
      </w:r>
      <w:r w:rsidR="0089712F" w:rsidRPr="003632A8">
        <w:rPr>
          <w:lang w:val="en-GB"/>
        </w:rPr>
        <w:t xml:space="preserve">ports between the Docker host and containers. </w:t>
      </w:r>
    </w:p>
    <w:p w14:paraId="68E1CACE" w14:textId="19D206C6" w:rsidR="0089712F" w:rsidRPr="003632A8" w:rsidRDefault="0089712F" w:rsidP="003632A8">
      <w:pPr>
        <w:pStyle w:val="ListParagraph"/>
        <w:numPr>
          <w:ilvl w:val="1"/>
          <w:numId w:val="48"/>
        </w:numPr>
        <w:rPr>
          <w:lang w:val="en-GB"/>
        </w:rPr>
      </w:pPr>
      <w:r w:rsidRPr="003632A8">
        <w:rPr>
          <w:lang w:val="en-GB"/>
        </w:rPr>
        <w:t xml:space="preserve">For the frontend service, it's mapping port </w:t>
      </w:r>
      <w:r w:rsidRPr="000A23AF">
        <w:rPr>
          <w:rFonts w:ascii="Consolas" w:hAnsi="Consolas"/>
          <w:b/>
          <w:bCs/>
          <w:lang w:val="en-GB"/>
        </w:rPr>
        <w:t>3000</w:t>
      </w:r>
      <w:r w:rsidRPr="003632A8">
        <w:rPr>
          <w:lang w:val="en-GB"/>
        </w:rPr>
        <w:t xml:space="preserve"> on </w:t>
      </w:r>
      <w:r w:rsidR="003632A8">
        <w:rPr>
          <w:lang w:val="en-GB"/>
        </w:rPr>
        <w:t>our</w:t>
      </w:r>
      <w:r w:rsidRPr="003632A8">
        <w:rPr>
          <w:lang w:val="en-GB"/>
        </w:rPr>
        <w:t xml:space="preserve"> host to port </w:t>
      </w:r>
      <w:r w:rsidRPr="000A23AF">
        <w:rPr>
          <w:rFonts w:ascii="Consolas" w:hAnsi="Consolas"/>
          <w:b/>
          <w:bCs/>
          <w:lang w:val="en-GB"/>
        </w:rPr>
        <w:t>3000</w:t>
      </w:r>
      <w:r w:rsidRPr="003632A8">
        <w:rPr>
          <w:lang w:val="en-GB"/>
        </w:rPr>
        <w:t xml:space="preserve"> in the container.</w:t>
      </w:r>
    </w:p>
    <w:p w14:paraId="60C11758" w14:textId="77777777" w:rsidR="000A23AF" w:rsidRDefault="000A23AF" w:rsidP="000A23AF">
      <w:pPr>
        <w:pStyle w:val="ListParagraph"/>
        <w:numPr>
          <w:ilvl w:val="0"/>
          <w:numId w:val="48"/>
        </w:numPr>
        <w:rPr>
          <w:lang w:val="en-GB"/>
        </w:rPr>
      </w:pPr>
      <w:r w:rsidRPr="000A23AF">
        <w:rPr>
          <w:lang w:val="en-GB"/>
        </w:rPr>
        <w:t>L</w:t>
      </w:r>
      <w:r w:rsidR="0089712F" w:rsidRPr="000A23AF">
        <w:rPr>
          <w:lang w:val="en-GB"/>
        </w:rPr>
        <w:t xml:space="preserve">ist the networks the service should connect to. </w:t>
      </w:r>
    </w:p>
    <w:p w14:paraId="3E96C8D1" w14:textId="0E1FABEE" w:rsidR="000A23AF" w:rsidRDefault="0089712F" w:rsidP="000A23AF">
      <w:pPr>
        <w:pStyle w:val="ListParagraph"/>
        <w:numPr>
          <w:ilvl w:val="1"/>
          <w:numId w:val="48"/>
        </w:numPr>
        <w:rPr>
          <w:lang w:val="en-GB"/>
        </w:rPr>
      </w:pPr>
      <w:r w:rsidRPr="000A23AF">
        <w:rPr>
          <w:lang w:val="en-GB"/>
        </w:rPr>
        <w:t xml:space="preserve">The </w:t>
      </w:r>
      <w:r w:rsidRPr="000A23AF">
        <w:rPr>
          <w:b/>
          <w:bCs/>
          <w:lang w:val="en-GB"/>
        </w:rPr>
        <w:t>frontend</w:t>
      </w:r>
      <w:r w:rsidRPr="000A23AF">
        <w:rPr>
          <w:lang w:val="en-GB"/>
        </w:rPr>
        <w:t xml:space="preserve"> service is connected to the </w:t>
      </w:r>
      <w:r w:rsidRPr="000A23AF">
        <w:rPr>
          <w:rFonts w:ascii="Consolas" w:hAnsi="Consolas"/>
          <w:b/>
          <w:bCs/>
          <w:lang w:val="en-GB"/>
        </w:rPr>
        <w:t>react-express</w:t>
      </w:r>
      <w:r w:rsidRPr="000A23AF">
        <w:rPr>
          <w:lang w:val="en-GB"/>
        </w:rPr>
        <w:t xml:space="preserve"> networ</w:t>
      </w:r>
      <w:r w:rsidR="000A23AF">
        <w:rPr>
          <w:lang w:val="en-GB"/>
        </w:rPr>
        <w:t>k</w:t>
      </w:r>
      <w:r w:rsidR="003955FD">
        <w:rPr>
          <w:lang w:val="en-GB"/>
        </w:rPr>
        <w:t>;</w:t>
      </w:r>
    </w:p>
    <w:p w14:paraId="3954C9ED" w14:textId="6ED8F738" w:rsidR="0089712F" w:rsidRDefault="000A23AF" w:rsidP="000A23AF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t>T</w:t>
      </w:r>
      <w:r w:rsidR="0089712F" w:rsidRPr="000A23AF">
        <w:rPr>
          <w:lang w:val="en-GB"/>
        </w:rPr>
        <w:t xml:space="preserve">he </w:t>
      </w:r>
      <w:r w:rsidR="0089712F" w:rsidRPr="000A23AF">
        <w:rPr>
          <w:b/>
          <w:bCs/>
          <w:lang w:val="en-GB"/>
        </w:rPr>
        <w:t>backend</w:t>
      </w:r>
      <w:r w:rsidR="0089712F" w:rsidRPr="000A23AF">
        <w:rPr>
          <w:lang w:val="en-GB"/>
        </w:rPr>
        <w:t xml:space="preserve"> service is connected to both </w:t>
      </w:r>
      <w:r w:rsidR="0089712F" w:rsidRPr="000A23AF">
        <w:rPr>
          <w:rFonts w:ascii="Consolas" w:hAnsi="Consolas"/>
          <w:b/>
          <w:bCs/>
          <w:lang w:val="en-GB"/>
        </w:rPr>
        <w:t>react-express</w:t>
      </w:r>
      <w:r>
        <w:rPr>
          <w:lang w:val="en-GB"/>
        </w:rPr>
        <w:t xml:space="preserve"> and</w:t>
      </w:r>
      <w:r w:rsidR="0089712F" w:rsidRPr="000A23AF">
        <w:rPr>
          <w:lang w:val="en-GB"/>
        </w:rPr>
        <w:t xml:space="preserve"> express-mongo networks</w:t>
      </w:r>
      <w:r>
        <w:rPr>
          <w:lang w:val="en-GB"/>
        </w:rPr>
        <w:t>;</w:t>
      </w:r>
    </w:p>
    <w:p w14:paraId="149101BA" w14:textId="26885258" w:rsidR="000A23AF" w:rsidRPr="000A23AF" w:rsidRDefault="000A23AF" w:rsidP="000A23AF">
      <w:pPr>
        <w:pStyle w:val="ListParagraph"/>
        <w:numPr>
          <w:ilvl w:val="1"/>
          <w:numId w:val="48"/>
        </w:numPr>
        <w:rPr>
          <w:lang w:val="en-GB"/>
        </w:rPr>
      </w:pPr>
      <w:r w:rsidRPr="000A23AF">
        <w:rPr>
          <w:b/>
          <w:bCs/>
          <w:lang w:val="en-GB"/>
        </w:rPr>
        <w:t>MongoDB</w:t>
      </w:r>
      <w:r>
        <w:rPr>
          <w:lang w:val="en-GB"/>
        </w:rPr>
        <w:t xml:space="preserve"> is connected to </w:t>
      </w:r>
      <w:r w:rsidRPr="000A23AF">
        <w:rPr>
          <w:rFonts w:ascii="Consolas" w:hAnsi="Consolas"/>
          <w:b/>
          <w:bCs/>
          <w:lang w:val="en-GB"/>
        </w:rPr>
        <w:t>express-mongo</w:t>
      </w:r>
      <w:r>
        <w:rPr>
          <w:lang w:val="en-GB"/>
        </w:rPr>
        <w:t xml:space="preserve"> network.</w:t>
      </w:r>
    </w:p>
    <w:p w14:paraId="46865663" w14:textId="77777777" w:rsidR="00E14AB3" w:rsidRDefault="00584384" w:rsidP="00584384">
      <w:pPr>
        <w:pStyle w:val="ListParagraph"/>
        <w:numPr>
          <w:ilvl w:val="0"/>
          <w:numId w:val="48"/>
        </w:numPr>
        <w:rPr>
          <w:lang w:val="en-GB"/>
        </w:rPr>
      </w:pPr>
      <w:r>
        <w:rPr>
          <w:lang w:val="en-GB"/>
        </w:rPr>
        <w:t xml:space="preserve">Use </w:t>
      </w:r>
      <w:r w:rsidR="0089712F" w:rsidRPr="00584384">
        <w:rPr>
          <w:lang w:val="en-GB"/>
        </w:rPr>
        <w:t xml:space="preserve">the </w:t>
      </w:r>
      <w:r w:rsidR="0089712F" w:rsidRPr="00584384">
        <w:rPr>
          <w:rFonts w:ascii="Consolas" w:hAnsi="Consolas"/>
          <w:b/>
          <w:bCs/>
          <w:lang w:val="en-GB"/>
        </w:rPr>
        <w:t>mongo:latest</w:t>
      </w:r>
      <w:r w:rsidR="0089712F" w:rsidRPr="00584384">
        <w:rPr>
          <w:lang w:val="en-GB"/>
        </w:rPr>
        <w:t xml:space="preserve"> image directly from Docker Hub, instead of building from a local Dockerfile. </w:t>
      </w:r>
    </w:p>
    <w:p w14:paraId="39B5E352" w14:textId="58CCBA97" w:rsidR="0089712F" w:rsidRPr="00584384" w:rsidRDefault="00E14AB3" w:rsidP="00E14AB3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t>M</w:t>
      </w:r>
      <w:r w:rsidR="0089712F" w:rsidRPr="00584384">
        <w:rPr>
          <w:lang w:val="en-GB"/>
        </w:rPr>
        <w:t>ount</w:t>
      </w:r>
      <w:r>
        <w:rPr>
          <w:lang w:val="en-GB"/>
        </w:rPr>
        <w:t xml:space="preserve"> </w:t>
      </w:r>
      <w:r w:rsidR="0089712F" w:rsidRPr="00584384">
        <w:rPr>
          <w:lang w:val="en-GB"/>
        </w:rPr>
        <w:t xml:space="preserve">the </w:t>
      </w:r>
      <w:r w:rsidR="0089712F" w:rsidRPr="00E14AB3">
        <w:rPr>
          <w:rFonts w:ascii="Consolas" w:hAnsi="Consolas"/>
          <w:b/>
          <w:bCs/>
          <w:lang w:val="en-GB"/>
        </w:rPr>
        <w:t>./data</w:t>
      </w:r>
      <w:r w:rsidR="0089712F" w:rsidRPr="00584384">
        <w:rPr>
          <w:lang w:val="en-GB"/>
        </w:rPr>
        <w:t xml:space="preserve"> directory from </w:t>
      </w:r>
      <w:r>
        <w:rPr>
          <w:lang w:val="en-GB"/>
        </w:rPr>
        <w:t>our</w:t>
      </w:r>
      <w:r w:rsidR="0089712F" w:rsidRPr="00584384">
        <w:rPr>
          <w:lang w:val="en-GB"/>
        </w:rPr>
        <w:t xml:space="preserve"> host to </w:t>
      </w:r>
      <w:r w:rsidR="0089712F" w:rsidRPr="00E14AB3">
        <w:rPr>
          <w:rFonts w:ascii="Consolas" w:hAnsi="Consolas"/>
          <w:b/>
          <w:bCs/>
          <w:lang w:val="en-GB"/>
        </w:rPr>
        <w:t>/data/db</w:t>
      </w:r>
      <w:r w:rsidR="0089712F" w:rsidRPr="00584384">
        <w:rPr>
          <w:lang w:val="en-GB"/>
        </w:rPr>
        <w:t xml:space="preserve"> inside the container, where MongoDB stores its data. </w:t>
      </w:r>
    </w:p>
    <w:p w14:paraId="74037B04" w14:textId="03F1789D" w:rsidR="0089712F" w:rsidRDefault="00E14AB3" w:rsidP="009C11D0">
      <w:pPr>
        <w:pStyle w:val="ListParagraph"/>
        <w:numPr>
          <w:ilvl w:val="0"/>
          <w:numId w:val="48"/>
        </w:numPr>
        <w:rPr>
          <w:lang w:val="en-GB"/>
        </w:rPr>
      </w:pPr>
      <w:r w:rsidRPr="00074872">
        <w:rPr>
          <w:lang w:val="en-GB"/>
        </w:rPr>
        <w:t>D</w:t>
      </w:r>
      <w:r w:rsidR="0089712F" w:rsidRPr="00074872">
        <w:rPr>
          <w:lang w:val="en-GB"/>
        </w:rPr>
        <w:t xml:space="preserve">efine the networks to be used by services. </w:t>
      </w:r>
    </w:p>
    <w:p w14:paraId="061B7BD1" w14:textId="21FAF1A6" w:rsidR="003E48BB" w:rsidRDefault="003E48BB" w:rsidP="001333F1">
      <w:pPr>
        <w:rPr>
          <w:lang w:val="en-GB"/>
        </w:rPr>
      </w:pPr>
      <w:r>
        <w:rPr>
          <w:lang w:val="en-GB"/>
        </w:rPr>
        <w:t>The file should look like this:</w:t>
      </w:r>
    </w:p>
    <w:p w14:paraId="331521AF" w14:textId="63E180B5" w:rsidR="003E48BB" w:rsidRDefault="003E48BB" w:rsidP="001333F1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02D76033" wp14:editId="2B5E1AE0">
            <wp:extent cx="3896269" cy="7344800"/>
            <wp:effectExtent l="0" t="0" r="952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73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39D38" w14:textId="79514619" w:rsidR="001333F1" w:rsidRDefault="001333F1" w:rsidP="003E48BB">
      <w:pPr>
        <w:ind w:left="360"/>
        <w:rPr>
          <w:lang w:val="en-GB"/>
        </w:rPr>
      </w:pPr>
      <w:r>
        <w:rPr>
          <w:lang w:val="en-GB"/>
        </w:rPr>
        <w:t>Now let's test if everything works correctly. Open a terminal in the project directory and run the following command:</w:t>
      </w:r>
    </w:p>
    <w:p w14:paraId="3DFB208C" w14:textId="6C318EA5" w:rsidR="001333F1" w:rsidRPr="003E48BB" w:rsidRDefault="001333F1" w:rsidP="001333F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43A4D72" wp14:editId="2B24CD4F">
            <wp:extent cx="4488893" cy="161925"/>
            <wp:effectExtent l="19050" t="19050" r="2603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327" cy="1621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589D70" w14:textId="0789D124" w:rsidR="0089712F" w:rsidRDefault="001333F1" w:rsidP="00AB73F8">
      <w:pPr>
        <w:rPr>
          <w:lang w:val="en-GB"/>
        </w:rPr>
      </w:pPr>
      <w:r>
        <w:rPr>
          <w:lang w:val="en-GB"/>
        </w:rPr>
        <w:t>The containers should appear in Docker:</w:t>
      </w:r>
    </w:p>
    <w:p w14:paraId="4D290122" w14:textId="61BC56DB" w:rsidR="001333F1" w:rsidRDefault="001333F1" w:rsidP="00AB73F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15CF5FD" wp14:editId="3655AA00">
            <wp:extent cx="6595110" cy="1519372"/>
            <wp:effectExtent l="19050" t="19050" r="15240" b="24130"/>
            <wp:docPr id="122" name="Picture 1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22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97073" cy="1519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FBFF1" w14:textId="12FA5B6E" w:rsidR="009A3BB9" w:rsidRDefault="009A3BB9" w:rsidP="009A3BB9">
      <w:pPr>
        <w:rPr>
          <w:lang w:val="en-GB"/>
        </w:rPr>
      </w:pPr>
      <w:r>
        <w:rPr>
          <w:lang w:val="en-GB"/>
        </w:rPr>
        <w:t xml:space="preserve">When ready, we should be able to </w:t>
      </w:r>
      <w:r w:rsidRPr="003A1723">
        <w:rPr>
          <w:b/>
          <w:bCs/>
          <w:lang w:val="en-GB"/>
        </w:rPr>
        <w:t>add tasks</w:t>
      </w:r>
      <w:r>
        <w:rPr>
          <w:lang w:val="en-GB"/>
        </w:rPr>
        <w:t xml:space="preserve"> to the </w:t>
      </w:r>
      <w:r w:rsidRPr="003A1723">
        <w:rPr>
          <w:b/>
          <w:bCs/>
        </w:rPr>
        <w:t>TODO</w:t>
      </w:r>
      <w:r>
        <w:rPr>
          <w:lang w:val="en-GB"/>
        </w:rPr>
        <w:t xml:space="preserve"> </w:t>
      </w:r>
      <w:r w:rsidRPr="003A1723">
        <w:rPr>
          <w:b/>
          <w:bCs/>
          <w:lang w:val="en-GB"/>
        </w:rPr>
        <w:t>list</w:t>
      </w:r>
      <w:r>
        <w:rPr>
          <w:lang w:val="en-GB"/>
        </w:rPr>
        <w:t xml:space="preserve"> </w:t>
      </w:r>
      <w:r w:rsidRPr="003A1723">
        <w:rPr>
          <w:b/>
          <w:bCs/>
          <w:lang w:val="en-GB"/>
        </w:rPr>
        <w:t>in the app</w:t>
      </w:r>
      <w:r>
        <w:rPr>
          <w:lang w:val="en-GB"/>
        </w:rPr>
        <w:t>:</w:t>
      </w:r>
    </w:p>
    <w:p w14:paraId="2420E690" w14:textId="1F0C46E8" w:rsidR="00C27905" w:rsidRDefault="009A3BB9" w:rsidP="00AB73F8">
      <w:pPr>
        <w:rPr>
          <w:lang w:val="en-GB"/>
        </w:rPr>
      </w:pPr>
      <w:r w:rsidRPr="00183368">
        <w:rPr>
          <w:noProof/>
          <w:lang w:val="bg-BG"/>
        </w:rPr>
        <w:drawing>
          <wp:inline distT="0" distB="0" distL="0" distR="0" wp14:anchorId="688FA2B6" wp14:editId="69620D49">
            <wp:extent cx="5375910" cy="3118388"/>
            <wp:effectExtent l="19050" t="19050" r="15240" b="25400"/>
            <wp:docPr id="123" name="Picture 1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9108" cy="3137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8F425" w14:textId="338AFC52" w:rsidR="009A3BB9" w:rsidRDefault="009A3BB9" w:rsidP="00AB73F8">
      <w:pPr>
        <w:rPr>
          <w:lang w:val="en-GB"/>
        </w:rPr>
      </w:pPr>
      <w:r w:rsidRPr="00205632">
        <w:rPr>
          <w:noProof/>
          <w:lang w:val="en-GB"/>
        </w:rPr>
        <w:drawing>
          <wp:inline distT="0" distB="0" distL="0" distR="0" wp14:anchorId="75FE9733" wp14:editId="42FB6F52">
            <wp:extent cx="5375910" cy="3118390"/>
            <wp:effectExtent l="19050" t="19050" r="15240" b="25400"/>
            <wp:docPr id="74" name="Picture 7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0923" cy="3150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C6395" w14:textId="301504EE" w:rsidR="009A3BB9" w:rsidRDefault="009A3BB9" w:rsidP="00AB73F8">
      <w:pPr>
        <w:rPr>
          <w:lang w:val="en-GB"/>
        </w:rPr>
      </w:pPr>
      <w:r>
        <w:rPr>
          <w:lang w:val="en-GB"/>
        </w:rPr>
        <w:t>Now, let's define the CI/CD workflow in GitHub actions</w:t>
      </w:r>
      <w:r w:rsidR="009E3C34">
        <w:rPr>
          <w:lang w:val="en-GB"/>
        </w:rPr>
        <w:t xml:space="preserve">. </w:t>
      </w:r>
    </w:p>
    <w:p w14:paraId="316AEC03" w14:textId="2F09772A" w:rsidR="009E3C34" w:rsidRDefault="009E3C34" w:rsidP="00AB73F8">
      <w:pPr>
        <w:rPr>
          <w:lang w:val="en-GB"/>
        </w:rPr>
      </w:pPr>
      <w:r>
        <w:rPr>
          <w:lang w:val="en-GB"/>
        </w:rPr>
        <w:t xml:space="preserve">First, create a </w:t>
      </w:r>
      <w:r w:rsidRPr="009E3C34">
        <w:rPr>
          <w:b/>
          <w:bCs/>
          <w:lang w:val="en-GB"/>
        </w:rPr>
        <w:t>GitHub</w:t>
      </w:r>
      <w:r>
        <w:rPr>
          <w:lang w:val="en-GB"/>
        </w:rPr>
        <w:t xml:space="preserve"> repo that will hold the folders for the </w:t>
      </w:r>
      <w:r w:rsidRPr="009E3C34">
        <w:rPr>
          <w:b/>
          <w:bCs/>
          <w:lang w:val="en-GB"/>
        </w:rPr>
        <w:t>frontend</w:t>
      </w:r>
      <w:r>
        <w:rPr>
          <w:lang w:val="en-GB"/>
        </w:rPr>
        <w:t xml:space="preserve"> and </w:t>
      </w:r>
      <w:r w:rsidRPr="009E3C34">
        <w:rPr>
          <w:b/>
          <w:bCs/>
          <w:lang w:val="en-GB"/>
        </w:rPr>
        <w:t>backend</w:t>
      </w:r>
      <w:r>
        <w:rPr>
          <w:lang w:val="en-GB"/>
        </w:rPr>
        <w:t xml:space="preserve"> services.</w:t>
      </w:r>
    </w:p>
    <w:p w14:paraId="192D50F7" w14:textId="4B56F871" w:rsidR="009E3C34" w:rsidRDefault="009E3C34" w:rsidP="00AB73F8">
      <w:pPr>
        <w:rPr>
          <w:lang w:val="en-GB"/>
        </w:rPr>
      </w:pPr>
      <w:r>
        <w:rPr>
          <w:lang w:val="en-GB"/>
        </w:rPr>
        <w:t xml:space="preserve">Then, go to Docker Hub and if you don't have an account, create one. </w:t>
      </w:r>
    </w:p>
    <w:p w14:paraId="6285D6FF" w14:textId="5C00CFFB" w:rsidR="009E3C34" w:rsidRDefault="009E3C34" w:rsidP="00AB73F8">
      <w:pPr>
        <w:rPr>
          <w:lang w:val="en-GB"/>
        </w:rPr>
      </w:pPr>
      <w:r>
        <w:rPr>
          <w:lang w:val="en-GB"/>
        </w:rPr>
        <w:t>After you have set up your account, create two repos – one for each service:</w:t>
      </w:r>
    </w:p>
    <w:p w14:paraId="2637B3D7" w14:textId="2D174848" w:rsidR="009E3C34" w:rsidRDefault="009E3C34" w:rsidP="00AB73F8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713CBCEF" wp14:editId="2A67C39B">
            <wp:extent cx="6626225" cy="1778635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78656" w14:textId="0501AD27" w:rsidR="00C27905" w:rsidRDefault="009E3C34" w:rsidP="00AB73F8">
      <w:pPr>
        <w:rPr>
          <w:rFonts w:cstheme="minorHAnsi"/>
          <w:lang w:val="en-GB"/>
        </w:rPr>
      </w:pPr>
      <w:r>
        <w:rPr>
          <w:lang w:val="en-GB"/>
        </w:rPr>
        <w:t xml:space="preserve">Then, </w:t>
      </w:r>
      <w:r w:rsidR="00B87CFE">
        <w:rPr>
          <w:lang w:val="en-GB"/>
        </w:rPr>
        <w:t xml:space="preserve">while still in Docker Hub, go to your </w:t>
      </w:r>
      <w:r w:rsidR="00B87CFE" w:rsidRPr="00B87CFE">
        <w:rPr>
          <w:b/>
          <w:bCs/>
          <w:lang w:val="en-GB"/>
        </w:rPr>
        <w:t xml:space="preserve">Account </w:t>
      </w:r>
      <w:r w:rsidR="00B87CFE">
        <w:rPr>
          <w:rFonts w:cstheme="minorHAnsi"/>
          <w:lang w:val="en-GB"/>
        </w:rPr>
        <w:t>→</w:t>
      </w:r>
      <w:r w:rsidR="00B87CFE">
        <w:rPr>
          <w:lang w:val="en-GB"/>
        </w:rPr>
        <w:t xml:space="preserve"> </w:t>
      </w:r>
      <w:r w:rsidR="00B87CFE" w:rsidRPr="00B87CFE">
        <w:rPr>
          <w:b/>
          <w:bCs/>
          <w:lang w:val="en-GB"/>
        </w:rPr>
        <w:t xml:space="preserve">Account Settings </w:t>
      </w:r>
      <w:r w:rsidR="00B87CFE">
        <w:rPr>
          <w:rFonts w:cstheme="minorHAnsi"/>
          <w:lang w:val="en-GB"/>
        </w:rPr>
        <w:t xml:space="preserve">→ </w:t>
      </w:r>
      <w:r w:rsidR="00B87CFE" w:rsidRPr="00B87CFE">
        <w:rPr>
          <w:rFonts w:cstheme="minorHAnsi"/>
          <w:b/>
          <w:bCs/>
          <w:lang w:val="en-GB"/>
        </w:rPr>
        <w:t>Security</w:t>
      </w:r>
      <w:r w:rsidR="00B87CFE">
        <w:rPr>
          <w:rFonts w:cstheme="minorHAnsi"/>
          <w:lang w:val="en-GB"/>
        </w:rPr>
        <w:t xml:space="preserve"> → </w:t>
      </w:r>
      <w:r w:rsidR="00B87CFE" w:rsidRPr="00B87CFE">
        <w:rPr>
          <w:rFonts w:cstheme="minorHAnsi"/>
          <w:b/>
          <w:bCs/>
          <w:lang w:val="en-GB"/>
        </w:rPr>
        <w:t>Access</w:t>
      </w:r>
      <w:r w:rsidR="00B87CFE">
        <w:rPr>
          <w:rFonts w:cstheme="minorHAnsi"/>
          <w:lang w:val="en-GB"/>
        </w:rPr>
        <w:t xml:space="preserve"> </w:t>
      </w:r>
      <w:r w:rsidR="00B87CFE" w:rsidRPr="00B87CFE">
        <w:rPr>
          <w:rFonts w:cstheme="minorHAnsi"/>
          <w:b/>
          <w:bCs/>
          <w:lang w:val="en-GB"/>
        </w:rPr>
        <w:t>Tokens</w:t>
      </w:r>
      <w:r w:rsidR="00B87CFE">
        <w:rPr>
          <w:rFonts w:cstheme="minorHAnsi"/>
          <w:lang w:val="en-GB"/>
        </w:rPr>
        <w:t xml:space="preserve"> and create a new access token that we will use for our GitHub repo:</w:t>
      </w:r>
    </w:p>
    <w:p w14:paraId="2C5C6505" w14:textId="6848EFED" w:rsidR="00B87CFE" w:rsidRDefault="00B87CFE" w:rsidP="00AB73F8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48AD0FF" wp14:editId="4C0B4AFF">
            <wp:extent cx="6626225" cy="129921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94863" w14:textId="4DAAA4D4" w:rsidR="00B87CFE" w:rsidRDefault="00B87CFE" w:rsidP="00AB73F8">
      <w:pPr>
        <w:rPr>
          <w:lang w:val="en-GB"/>
        </w:rPr>
      </w:pPr>
      <w:r>
        <w:rPr>
          <w:lang w:val="en-GB"/>
        </w:rPr>
        <w:t>Now, go to your GitHub repo and add this access token as a secret. You should add another secret, containing your Docker account:</w:t>
      </w:r>
    </w:p>
    <w:p w14:paraId="26823840" w14:textId="6CCFB5BB" w:rsidR="00B87CFE" w:rsidRDefault="00B87CFE" w:rsidP="00AB73F8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A6AE08D" wp14:editId="4C1F6E1A">
            <wp:extent cx="5648325" cy="1348049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772" cy="1353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BC26A" w14:textId="14CD2372" w:rsidR="00B87CFE" w:rsidRDefault="00B87CFE" w:rsidP="00AB73F8">
      <w:pPr>
        <w:rPr>
          <w:lang w:val="en-GB"/>
        </w:rPr>
      </w:pPr>
      <w:r>
        <w:rPr>
          <w:lang w:val="en-GB"/>
        </w:rPr>
        <w:t>Now, let's set up the workflow:</w:t>
      </w:r>
    </w:p>
    <w:p w14:paraId="1CD57780" w14:textId="6ACF64C4" w:rsidR="00B87CFE" w:rsidRDefault="00B87CFE" w:rsidP="00B87CFE">
      <w:pPr>
        <w:pStyle w:val="ListParagraph"/>
        <w:numPr>
          <w:ilvl w:val="0"/>
          <w:numId w:val="48"/>
        </w:numPr>
        <w:rPr>
          <w:lang w:val="en-GB"/>
        </w:rPr>
      </w:pPr>
      <w:r>
        <w:rPr>
          <w:lang w:val="en-GB"/>
        </w:rPr>
        <w:t>Define the name of the workflow;</w:t>
      </w:r>
    </w:p>
    <w:p w14:paraId="466D0FC3" w14:textId="6164B912" w:rsidR="00B87CFE" w:rsidRDefault="00B87CFE" w:rsidP="00B87CFE">
      <w:pPr>
        <w:pStyle w:val="ListParagraph"/>
        <w:numPr>
          <w:ilvl w:val="0"/>
          <w:numId w:val="48"/>
        </w:numPr>
        <w:rPr>
          <w:lang w:val="en-GB"/>
        </w:rPr>
      </w:pPr>
      <w:r>
        <w:rPr>
          <w:lang w:val="en-GB"/>
        </w:rPr>
        <w:t>Specify that the workflow should be triggered when changes are pushed to the main branch of the repository;</w:t>
      </w:r>
    </w:p>
    <w:p w14:paraId="701CCE1D" w14:textId="13B0EFA6" w:rsidR="00B87CFE" w:rsidRDefault="00B87CFE" w:rsidP="00B87CFE">
      <w:pPr>
        <w:pStyle w:val="ListParagraph"/>
        <w:numPr>
          <w:ilvl w:val="0"/>
          <w:numId w:val="48"/>
        </w:numPr>
        <w:rPr>
          <w:lang w:val="en-GB"/>
        </w:rPr>
      </w:pPr>
      <w:r>
        <w:rPr>
          <w:lang w:val="en-GB"/>
        </w:rPr>
        <w:t>Define the jobs:</w:t>
      </w:r>
    </w:p>
    <w:p w14:paraId="05E6697B" w14:textId="3138A0D6" w:rsidR="00B87CFE" w:rsidRDefault="00B87CFE" w:rsidP="00B87CFE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t>One job for each service;</w:t>
      </w:r>
    </w:p>
    <w:p w14:paraId="0D7112C7" w14:textId="647EEE35" w:rsidR="00B87CFE" w:rsidRDefault="00B87CFE" w:rsidP="00B87CFE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t>Set the type of runner;</w:t>
      </w:r>
    </w:p>
    <w:p w14:paraId="53A9DD7E" w14:textId="00263D35" w:rsidR="00B87CFE" w:rsidRDefault="00B87CFE" w:rsidP="00B87CFE">
      <w:pPr>
        <w:pStyle w:val="ListParagraph"/>
        <w:numPr>
          <w:ilvl w:val="1"/>
          <w:numId w:val="48"/>
        </w:numPr>
        <w:rPr>
          <w:lang w:val="en-GB"/>
        </w:rPr>
      </w:pPr>
      <w:r>
        <w:rPr>
          <w:lang w:val="en-GB"/>
        </w:rPr>
        <w:t>Define the steps to be taken in order to execute the tasks in the job:</w:t>
      </w:r>
    </w:p>
    <w:p w14:paraId="36713CDC" w14:textId="465FC542" w:rsidR="00B87CFE" w:rsidRDefault="00B87CFE" w:rsidP="00B87CFE">
      <w:pPr>
        <w:pStyle w:val="ListParagraph"/>
        <w:numPr>
          <w:ilvl w:val="2"/>
          <w:numId w:val="48"/>
        </w:numPr>
        <w:rPr>
          <w:lang w:val="en-GB"/>
        </w:rPr>
      </w:pPr>
      <w:r>
        <w:rPr>
          <w:lang w:val="en-GB"/>
        </w:rPr>
        <w:t>Check out the repo</w:t>
      </w:r>
    </w:p>
    <w:p w14:paraId="631F5D46" w14:textId="73D050C2" w:rsidR="00B87CFE" w:rsidRDefault="00B87CFE" w:rsidP="00B87CFE">
      <w:pPr>
        <w:pStyle w:val="ListParagraph"/>
        <w:numPr>
          <w:ilvl w:val="2"/>
          <w:numId w:val="48"/>
        </w:numPr>
        <w:rPr>
          <w:lang w:val="en-GB"/>
        </w:rPr>
      </w:pPr>
      <w:r>
        <w:rPr>
          <w:lang w:val="en-GB"/>
        </w:rPr>
        <w:t>Set up QEMU</w:t>
      </w:r>
    </w:p>
    <w:p w14:paraId="19B725FA" w14:textId="3E6183C8" w:rsidR="00B87CFE" w:rsidRDefault="00B87CFE" w:rsidP="00B87CFE">
      <w:pPr>
        <w:pStyle w:val="ListParagraph"/>
        <w:numPr>
          <w:ilvl w:val="2"/>
          <w:numId w:val="48"/>
        </w:numPr>
        <w:rPr>
          <w:lang w:val="en-GB"/>
        </w:rPr>
      </w:pPr>
      <w:r>
        <w:rPr>
          <w:lang w:val="en-GB"/>
        </w:rPr>
        <w:t>Set up Docker Buildx</w:t>
      </w:r>
    </w:p>
    <w:p w14:paraId="3E09569D" w14:textId="2BF5A1B3" w:rsidR="00B87CFE" w:rsidRDefault="00B87CFE" w:rsidP="00B87CFE">
      <w:pPr>
        <w:pStyle w:val="ListParagraph"/>
        <w:numPr>
          <w:ilvl w:val="2"/>
          <w:numId w:val="48"/>
        </w:numPr>
        <w:rPr>
          <w:lang w:val="en-GB"/>
        </w:rPr>
      </w:pPr>
      <w:r>
        <w:rPr>
          <w:lang w:val="en-GB"/>
        </w:rPr>
        <w:t>Login to Docker Hub</w:t>
      </w:r>
    </w:p>
    <w:p w14:paraId="490BF4E7" w14:textId="467F9DCE" w:rsidR="006C5D2E" w:rsidRDefault="00B87CFE" w:rsidP="006C5D2E">
      <w:pPr>
        <w:pStyle w:val="ListParagraph"/>
        <w:numPr>
          <w:ilvl w:val="2"/>
          <w:numId w:val="48"/>
        </w:numPr>
        <w:rPr>
          <w:lang w:val="en-GB"/>
        </w:rPr>
      </w:pPr>
      <w:r>
        <w:rPr>
          <w:lang w:val="en-GB"/>
        </w:rPr>
        <w:t>Build and push</w:t>
      </w:r>
    </w:p>
    <w:p w14:paraId="28D5B34A" w14:textId="0266FF9B" w:rsidR="006C5D2E" w:rsidRDefault="006C5D2E" w:rsidP="006C5D2E">
      <w:pPr>
        <w:rPr>
          <w:lang w:val="en-GB"/>
        </w:rPr>
      </w:pPr>
      <w:r>
        <w:rPr>
          <w:lang w:val="en-GB"/>
        </w:rPr>
        <w:t xml:space="preserve">The </w:t>
      </w:r>
      <w:r w:rsidRPr="006C5D2E">
        <w:rPr>
          <w:rFonts w:ascii="Consolas" w:hAnsi="Consolas"/>
          <w:b/>
          <w:bCs/>
          <w:lang w:val="en-GB"/>
        </w:rPr>
        <w:t>main.yaml</w:t>
      </w:r>
      <w:r>
        <w:rPr>
          <w:lang w:val="en-GB"/>
        </w:rPr>
        <w:t xml:space="preserve"> file should look like this:</w:t>
      </w:r>
    </w:p>
    <w:p w14:paraId="44688F49" w14:textId="76C4E630" w:rsidR="006C5D2E" w:rsidRDefault="00D02BE5" w:rsidP="006C5D2E">
      <w:pPr>
        <w:rPr>
          <w:lang w:val="en-GB"/>
        </w:rPr>
      </w:pPr>
      <w:r w:rsidRPr="00D02BE5">
        <w:rPr>
          <w:lang w:val="en-GB"/>
        </w:rPr>
        <w:lastRenderedPageBreak/>
        <w:drawing>
          <wp:inline distT="0" distB="0" distL="0" distR="0" wp14:anchorId="7ABFBF0A" wp14:editId="2910C95C">
            <wp:extent cx="5449060" cy="7192379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719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082C2" w14:textId="083378B5" w:rsidR="00C2469C" w:rsidRDefault="00D02BE5" w:rsidP="006C5D2E">
      <w:r w:rsidRPr="00D02BE5">
        <w:lastRenderedPageBreak/>
        <w:drawing>
          <wp:inline distT="0" distB="0" distL="0" distR="0" wp14:anchorId="39AA6204" wp14:editId="587EF803">
            <wp:extent cx="5039428" cy="5677692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567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9B17F" w14:textId="5444B204" w:rsidR="009F56D2" w:rsidRDefault="009F56D2" w:rsidP="006C5D2E">
      <w:r>
        <w:t>Finally, the build should be successful:</w:t>
      </w:r>
    </w:p>
    <w:p w14:paraId="6A6E20BD" w14:textId="6AC6C34A" w:rsidR="009F56D2" w:rsidRDefault="009F56D2" w:rsidP="006C5D2E">
      <w:r>
        <w:rPr>
          <w:noProof/>
        </w:rPr>
        <w:drawing>
          <wp:inline distT="0" distB="0" distL="0" distR="0" wp14:anchorId="31BDCF65" wp14:editId="3553CC06">
            <wp:extent cx="6626225" cy="327977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65E76" w14:textId="77777777" w:rsidR="009F56D2" w:rsidRDefault="009F56D2" w:rsidP="009F56D2">
      <w:pPr>
        <w:rPr>
          <w:rFonts w:eastAsia="Times New Roman" w:cstheme="minorHAnsi"/>
        </w:rPr>
      </w:pPr>
      <w:r>
        <w:lastRenderedPageBreak/>
        <w:t>This way w</w:t>
      </w:r>
      <w:r w:rsidR="00C27905" w:rsidRPr="00AB73F8">
        <w:rPr>
          <w:rFonts w:eastAsia="Times New Roman" w:cstheme="minorHAnsi"/>
        </w:rPr>
        <w:t xml:space="preserve">e've set up </w:t>
      </w:r>
      <w:r w:rsidR="00C27905" w:rsidRPr="00AB73F8">
        <w:rPr>
          <w:rFonts w:eastAsia="Times New Roman" w:cstheme="minorHAnsi"/>
          <w:b/>
          <w:bCs/>
        </w:rPr>
        <w:t>two</w:t>
      </w:r>
      <w:r w:rsidR="00C27905" w:rsidRPr="00AB73F8">
        <w:rPr>
          <w:rFonts w:eastAsia="Times New Roman" w:cstheme="minorHAnsi"/>
        </w:rPr>
        <w:t xml:space="preserve"> </w:t>
      </w:r>
      <w:r w:rsidR="00C27905" w:rsidRPr="00AB73F8">
        <w:rPr>
          <w:rFonts w:eastAsia="Times New Roman" w:cstheme="minorHAnsi"/>
          <w:b/>
          <w:bCs/>
        </w:rPr>
        <w:t>services</w:t>
      </w:r>
      <w:r w:rsidR="00C27905" w:rsidRPr="00AB73F8">
        <w:rPr>
          <w:rFonts w:eastAsia="Times New Roman" w:cstheme="minorHAnsi"/>
        </w:rPr>
        <w:t xml:space="preserve">, </w:t>
      </w:r>
      <w:r w:rsidR="00C27905" w:rsidRPr="00AB73F8">
        <w:rPr>
          <w:rFonts w:eastAsia="Times New Roman" w:cstheme="minorHAnsi"/>
          <w:b/>
          <w:bCs/>
        </w:rPr>
        <w:t>frontend</w:t>
      </w:r>
      <w:r w:rsidR="00C27905" w:rsidRPr="00AB73F8">
        <w:rPr>
          <w:rFonts w:eastAsia="Times New Roman" w:cstheme="minorHAnsi"/>
        </w:rPr>
        <w:t xml:space="preserve"> and </w:t>
      </w:r>
      <w:r w:rsidR="00C27905" w:rsidRPr="00AB73F8">
        <w:rPr>
          <w:rFonts w:eastAsia="Times New Roman" w:cstheme="minorHAnsi"/>
          <w:b/>
          <w:bCs/>
        </w:rPr>
        <w:t>backend</w:t>
      </w:r>
      <w:r w:rsidR="00C27905" w:rsidRPr="00AB73F8">
        <w:rPr>
          <w:rFonts w:eastAsia="Times New Roman" w:cstheme="minorHAnsi"/>
        </w:rPr>
        <w:t xml:space="preserve">, each in its own </w:t>
      </w:r>
      <w:r w:rsidR="00C27905" w:rsidRPr="00AB73F8">
        <w:rPr>
          <w:rFonts w:eastAsia="Times New Roman" w:cstheme="minorHAnsi"/>
          <w:b/>
          <w:bCs/>
        </w:rPr>
        <w:t>Docker</w:t>
      </w:r>
      <w:r w:rsidR="00C27905" w:rsidRPr="00AB73F8">
        <w:rPr>
          <w:rFonts w:eastAsia="Times New Roman" w:cstheme="minorHAnsi"/>
        </w:rPr>
        <w:t xml:space="preserve"> </w:t>
      </w:r>
      <w:r w:rsidR="00C27905" w:rsidRPr="00AB73F8">
        <w:rPr>
          <w:rFonts w:eastAsia="Times New Roman" w:cstheme="minorHAnsi"/>
          <w:b/>
          <w:bCs/>
        </w:rPr>
        <w:t>container</w:t>
      </w:r>
      <w:r w:rsidR="00C27905" w:rsidRPr="00AB73F8">
        <w:rPr>
          <w:rFonts w:eastAsia="Times New Roman" w:cstheme="minorHAnsi"/>
        </w:rPr>
        <w:t>. If you have more microservices, you can follow a similar approach for each.</w:t>
      </w:r>
    </w:p>
    <w:p w14:paraId="273F1284" w14:textId="77777777" w:rsidR="009F56D2" w:rsidRDefault="009F56D2" w:rsidP="009F56D2">
      <w:pPr>
        <w:rPr>
          <w:rFonts w:eastAsia="Times New Roman" w:cstheme="minorHAnsi"/>
        </w:rPr>
      </w:pPr>
      <w:r>
        <w:rPr>
          <w:rFonts w:eastAsia="Times New Roman" w:cstheme="minorHAnsi"/>
        </w:rPr>
        <w:t>Then, we used t</w:t>
      </w:r>
      <w:r w:rsidR="00C27905" w:rsidRPr="00AB73F8">
        <w:rPr>
          <w:rFonts w:eastAsia="Times New Roman" w:cstheme="minorHAnsi"/>
        </w:rPr>
        <w:t xml:space="preserve">he </w:t>
      </w:r>
      <w:r w:rsidR="00C27905" w:rsidRPr="00C33993">
        <w:rPr>
          <w:rFonts w:eastAsia="Times New Roman" w:cstheme="minorHAnsi"/>
          <w:b/>
          <w:bCs/>
        </w:rPr>
        <w:t>docker-compose</w:t>
      </w:r>
      <w:r w:rsidR="00C27905" w:rsidRPr="00AB73F8">
        <w:rPr>
          <w:rFonts w:eastAsia="Times New Roman" w:cstheme="minorHAnsi"/>
        </w:rPr>
        <w:t xml:space="preserve"> file </w:t>
      </w:r>
      <w:r>
        <w:rPr>
          <w:rFonts w:eastAsia="Times New Roman" w:cstheme="minorHAnsi"/>
        </w:rPr>
        <w:t>to</w:t>
      </w:r>
      <w:r w:rsidR="00C27905" w:rsidRPr="00AB73F8">
        <w:rPr>
          <w:rFonts w:eastAsia="Times New Roman" w:cstheme="minorHAnsi"/>
        </w:rPr>
        <w:t xml:space="preserve"> </w:t>
      </w:r>
      <w:r w:rsidR="00C27905" w:rsidRPr="00AB73F8">
        <w:rPr>
          <w:rFonts w:eastAsia="Times New Roman" w:cstheme="minorHAnsi"/>
          <w:b/>
          <w:bCs/>
        </w:rPr>
        <w:t>orchestrate</w:t>
      </w:r>
      <w:r w:rsidR="00C27905" w:rsidRPr="00AB73F8">
        <w:rPr>
          <w:rFonts w:eastAsia="Times New Roman" w:cstheme="minorHAnsi"/>
        </w:rPr>
        <w:t xml:space="preserve"> these services, defining how they should run together. In this case, we have the frontend and backend services communicating over one network and the backend and MongoDB communicating over another.</w:t>
      </w:r>
    </w:p>
    <w:p w14:paraId="7096C573" w14:textId="77777777" w:rsidR="009F56D2" w:rsidRDefault="00C27905" w:rsidP="009F56D2">
      <w:pPr>
        <w:rPr>
          <w:rFonts w:eastAsia="Times New Roman" w:cstheme="minorHAnsi"/>
        </w:rPr>
      </w:pPr>
      <w:r w:rsidRPr="00AB73F8">
        <w:rPr>
          <w:rFonts w:eastAsia="Times New Roman" w:cstheme="minorHAnsi"/>
        </w:rPr>
        <w:t xml:space="preserve">The GitHub Actions workflows we've defined are </w:t>
      </w:r>
      <w:r w:rsidR="009F56D2">
        <w:rPr>
          <w:rFonts w:eastAsia="Times New Roman" w:cstheme="minorHAnsi"/>
        </w:rPr>
        <w:t>the</w:t>
      </w:r>
      <w:r w:rsidRPr="00AB73F8">
        <w:rPr>
          <w:rFonts w:eastAsia="Times New Roman" w:cstheme="minorHAnsi"/>
        </w:rPr>
        <w:t xml:space="preserve"> CI/CD system. On every push to the main branch, it automatically builds the Docker images for your frontend and backend. In a real-life scenario, </w:t>
      </w:r>
      <w:r w:rsidR="009F56D2">
        <w:rPr>
          <w:rFonts w:eastAsia="Times New Roman" w:cstheme="minorHAnsi"/>
        </w:rPr>
        <w:t>we</w:t>
      </w:r>
      <w:r w:rsidRPr="00AB73F8">
        <w:rPr>
          <w:rFonts w:eastAsia="Times New Roman" w:cstheme="minorHAnsi"/>
        </w:rPr>
        <w:t xml:space="preserve"> would likely also have some testing steps in this workflow to ensure </w:t>
      </w:r>
      <w:r w:rsidR="009F56D2">
        <w:rPr>
          <w:rFonts w:eastAsia="Times New Roman" w:cstheme="minorHAnsi"/>
        </w:rPr>
        <w:t>our</w:t>
      </w:r>
      <w:r w:rsidRPr="00AB73F8">
        <w:rPr>
          <w:rFonts w:eastAsia="Times New Roman" w:cstheme="minorHAnsi"/>
        </w:rPr>
        <w:t xml:space="preserve"> code is working as expected before it's built into an image and pushed to Docker Hub.</w:t>
      </w:r>
    </w:p>
    <w:p w14:paraId="198BD054" w14:textId="6B8FB42B" w:rsidR="00C27905" w:rsidRPr="00AB73F8" w:rsidRDefault="009F56D2" w:rsidP="009F56D2">
      <w:pPr>
        <w:rPr>
          <w:rFonts w:eastAsia="Times New Roman" w:cstheme="minorHAnsi"/>
        </w:rPr>
      </w:pPr>
      <w:r>
        <w:rPr>
          <w:rFonts w:eastAsia="Times New Roman" w:cstheme="minorHAnsi"/>
        </w:rPr>
        <w:t>As we</w:t>
      </w:r>
      <w:r w:rsidR="00C27905" w:rsidRPr="00AB73F8">
        <w:rPr>
          <w:rFonts w:eastAsia="Times New Roman" w:cstheme="minorHAnsi"/>
        </w:rPr>
        <w:t xml:space="preserve">'re deploying in a local Docker environment, this could be as simple as running </w:t>
      </w:r>
      <w:r w:rsidR="00C27905" w:rsidRPr="00AB73F8">
        <w:rPr>
          <w:rFonts w:ascii="Consolas" w:eastAsia="Times New Roman" w:hAnsi="Consolas" w:cstheme="minorHAnsi"/>
          <w:b/>
          <w:bCs/>
        </w:rPr>
        <w:t>docker-compose up</w:t>
      </w:r>
      <w:r w:rsidR="00C27905" w:rsidRPr="00AB73F8">
        <w:rPr>
          <w:rFonts w:eastAsia="Times New Roman" w:cstheme="minorHAnsi"/>
        </w:rPr>
        <w:t xml:space="preserve"> with the updated images.</w:t>
      </w:r>
    </w:p>
    <w:p w14:paraId="5DD73DCC" w14:textId="77777777" w:rsidR="00AB73F8" w:rsidRPr="00AB73F8" w:rsidRDefault="00AB73F8" w:rsidP="00AB73F8">
      <w:pPr>
        <w:rPr>
          <w:lang w:val="en-GB"/>
        </w:rPr>
      </w:pPr>
    </w:p>
    <w:sectPr w:rsidR="00AB73F8" w:rsidRPr="00AB73F8" w:rsidSect="009D3E7E">
      <w:footerReference w:type="default" r:id="rId21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4EFE5" w14:textId="77777777" w:rsidR="00452BF9" w:rsidRDefault="00452BF9" w:rsidP="008068A2">
      <w:pPr>
        <w:spacing w:after="0" w:line="240" w:lineRule="auto"/>
      </w:pPr>
      <w:r>
        <w:separator/>
      </w:r>
    </w:p>
  </w:endnote>
  <w:endnote w:type="continuationSeparator" w:id="0">
    <w:p w14:paraId="36DEBBC4" w14:textId="77777777" w:rsidR="00452BF9" w:rsidRDefault="00452B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85324" w14:textId="77777777" w:rsidR="00452BF9" w:rsidRDefault="00452BF9" w:rsidP="008068A2">
      <w:pPr>
        <w:spacing w:after="0" w:line="240" w:lineRule="auto"/>
      </w:pPr>
      <w:r>
        <w:separator/>
      </w:r>
    </w:p>
  </w:footnote>
  <w:footnote w:type="continuationSeparator" w:id="0">
    <w:p w14:paraId="504723AF" w14:textId="77777777" w:rsidR="00452BF9" w:rsidRDefault="00452BF9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72243"/>
    <w:multiLevelType w:val="hybridMultilevel"/>
    <w:tmpl w:val="8CA0437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BA23C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C2A3C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C05021"/>
    <w:multiLevelType w:val="hybridMultilevel"/>
    <w:tmpl w:val="421694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4" w15:restartNumberingAfterBreak="0">
    <w:nsid w:val="27760CC8"/>
    <w:multiLevelType w:val="hybridMultilevel"/>
    <w:tmpl w:val="02F85DF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87CFD"/>
    <w:multiLevelType w:val="hybridMultilevel"/>
    <w:tmpl w:val="B0A4031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65DFA"/>
    <w:multiLevelType w:val="hybridMultilevel"/>
    <w:tmpl w:val="EB3E54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A618B"/>
    <w:multiLevelType w:val="hybridMultilevel"/>
    <w:tmpl w:val="8AF08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177028"/>
    <w:multiLevelType w:val="hybridMultilevel"/>
    <w:tmpl w:val="15CEFFBC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7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CAC055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6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38" w15:restartNumberingAfterBreak="0">
    <w:nsid w:val="6D3D115D"/>
    <w:multiLevelType w:val="hybridMultilevel"/>
    <w:tmpl w:val="88C09E44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5A6B89"/>
    <w:multiLevelType w:val="hybridMultilevel"/>
    <w:tmpl w:val="46DCD640"/>
    <w:lvl w:ilvl="0" w:tplc="59E64E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3F1AB9"/>
    <w:multiLevelType w:val="multilevel"/>
    <w:tmpl w:val="A634C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30"/>
  </w:num>
  <w:num w:numId="3">
    <w:abstractNumId w:val="24"/>
  </w:num>
  <w:num w:numId="4">
    <w:abstractNumId w:val="18"/>
  </w:num>
  <w:num w:numId="5">
    <w:abstractNumId w:val="7"/>
  </w:num>
  <w:num w:numId="6">
    <w:abstractNumId w:val="2"/>
  </w:num>
  <w:num w:numId="7">
    <w:abstractNumId w:val="1"/>
  </w:num>
  <w:num w:numId="8">
    <w:abstractNumId w:val="3"/>
  </w:num>
  <w:num w:numId="9">
    <w:abstractNumId w:val="19"/>
  </w:num>
  <w:num w:numId="10">
    <w:abstractNumId w:val="0"/>
  </w:num>
  <w:num w:numId="11">
    <w:abstractNumId w:val="36"/>
  </w:num>
  <w:num w:numId="12">
    <w:abstractNumId w:val="37"/>
  </w:num>
  <w:num w:numId="13">
    <w:abstractNumId w:val="6"/>
  </w:num>
  <w:num w:numId="14">
    <w:abstractNumId w:val="10"/>
  </w:num>
  <w:num w:numId="15">
    <w:abstractNumId w:val="10"/>
    <w:lvlOverride w:ilvl="0">
      <w:startOverride w:val="2"/>
    </w:lvlOverride>
  </w:num>
  <w:num w:numId="16">
    <w:abstractNumId w:val="28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20"/>
  </w:num>
  <w:num w:numId="22">
    <w:abstractNumId w:val="33"/>
  </w:num>
  <w:num w:numId="23">
    <w:abstractNumId w:val="10"/>
  </w:num>
  <w:num w:numId="24">
    <w:abstractNumId w:val="15"/>
  </w:num>
  <w:num w:numId="25">
    <w:abstractNumId w:val="22"/>
  </w:num>
  <w:num w:numId="26">
    <w:abstractNumId w:val="32"/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</w:num>
  <w:num w:numId="29">
    <w:abstractNumId w:val="25"/>
  </w:num>
  <w:num w:numId="30">
    <w:abstractNumId w:val="35"/>
  </w:num>
  <w:num w:numId="31">
    <w:abstractNumId w:val="29"/>
  </w:num>
  <w:num w:numId="32">
    <w:abstractNumId w:val="34"/>
  </w:num>
  <w:num w:numId="33">
    <w:abstractNumId w:val="26"/>
  </w:num>
  <w:num w:numId="34">
    <w:abstractNumId w:val="13"/>
  </w:num>
  <w:num w:numId="35">
    <w:abstractNumId w:val="27"/>
  </w:num>
  <w:num w:numId="36">
    <w:abstractNumId w:val="11"/>
  </w:num>
  <w:num w:numId="37">
    <w:abstractNumId w:val="17"/>
  </w:num>
  <w:num w:numId="38">
    <w:abstractNumId w:val="9"/>
  </w:num>
  <w:num w:numId="39">
    <w:abstractNumId w:val="5"/>
  </w:num>
  <w:num w:numId="40">
    <w:abstractNumId w:val="16"/>
  </w:num>
  <w:num w:numId="41">
    <w:abstractNumId w:val="38"/>
  </w:num>
  <w:num w:numId="42">
    <w:abstractNumId w:val="39"/>
  </w:num>
  <w:num w:numId="43">
    <w:abstractNumId w:val="23"/>
  </w:num>
  <w:num w:numId="44">
    <w:abstractNumId w:val="14"/>
  </w:num>
  <w:num w:numId="45">
    <w:abstractNumId w:val="8"/>
  </w:num>
  <w:num w:numId="46">
    <w:abstractNumId w:val="31"/>
  </w:num>
  <w:num w:numId="47">
    <w:abstractNumId w:val="12"/>
  </w:num>
  <w:num w:numId="48">
    <w:abstractNumId w:val="21"/>
  </w:num>
  <w:num w:numId="49">
    <w:abstractNumId w:val="4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4FABxdNFY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5CCB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2086"/>
    <w:rsid w:val="00032BF3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1F54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0D8F"/>
    <w:rsid w:val="00071745"/>
    <w:rsid w:val="00071907"/>
    <w:rsid w:val="000728C1"/>
    <w:rsid w:val="0007380F"/>
    <w:rsid w:val="0007384C"/>
    <w:rsid w:val="000744DB"/>
    <w:rsid w:val="000746A6"/>
    <w:rsid w:val="00074872"/>
    <w:rsid w:val="0007555F"/>
    <w:rsid w:val="000766CD"/>
    <w:rsid w:val="00076E14"/>
    <w:rsid w:val="000800AC"/>
    <w:rsid w:val="000801EE"/>
    <w:rsid w:val="00083173"/>
    <w:rsid w:val="00084D5D"/>
    <w:rsid w:val="0008559D"/>
    <w:rsid w:val="00086377"/>
    <w:rsid w:val="00086727"/>
    <w:rsid w:val="00087F58"/>
    <w:rsid w:val="00090C6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3AF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0ECE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7376"/>
    <w:rsid w:val="000E016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3F1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BB3"/>
    <w:rsid w:val="00185C64"/>
    <w:rsid w:val="001863B1"/>
    <w:rsid w:val="00186861"/>
    <w:rsid w:val="00187650"/>
    <w:rsid w:val="001901C4"/>
    <w:rsid w:val="00190706"/>
    <w:rsid w:val="001911BC"/>
    <w:rsid w:val="00191746"/>
    <w:rsid w:val="00191AC5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5BD3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09AC"/>
    <w:rsid w:val="002211DA"/>
    <w:rsid w:val="00222818"/>
    <w:rsid w:val="00222D24"/>
    <w:rsid w:val="0022393B"/>
    <w:rsid w:val="00223F39"/>
    <w:rsid w:val="002249D9"/>
    <w:rsid w:val="00225F40"/>
    <w:rsid w:val="00227080"/>
    <w:rsid w:val="002275EF"/>
    <w:rsid w:val="00227DC7"/>
    <w:rsid w:val="00230B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6C6E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0D6E"/>
    <w:rsid w:val="0026314A"/>
    <w:rsid w:val="00263A42"/>
    <w:rsid w:val="00264287"/>
    <w:rsid w:val="00264532"/>
    <w:rsid w:val="00264637"/>
    <w:rsid w:val="0026589D"/>
    <w:rsid w:val="00265E67"/>
    <w:rsid w:val="002664E1"/>
    <w:rsid w:val="002674C4"/>
    <w:rsid w:val="002675AB"/>
    <w:rsid w:val="00273281"/>
    <w:rsid w:val="002732D4"/>
    <w:rsid w:val="00273E27"/>
    <w:rsid w:val="00275677"/>
    <w:rsid w:val="00275969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0A7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A9D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1AA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2EF"/>
    <w:rsid w:val="002E182B"/>
    <w:rsid w:val="002E1EEF"/>
    <w:rsid w:val="002E5D30"/>
    <w:rsid w:val="002E67C2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1FC9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51D5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05D2"/>
    <w:rsid w:val="00340D30"/>
    <w:rsid w:val="00342B0B"/>
    <w:rsid w:val="00343892"/>
    <w:rsid w:val="00344580"/>
    <w:rsid w:val="00346731"/>
    <w:rsid w:val="00347CA0"/>
    <w:rsid w:val="00347F2F"/>
    <w:rsid w:val="00350D06"/>
    <w:rsid w:val="00350E43"/>
    <w:rsid w:val="0035141D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32A8"/>
    <w:rsid w:val="00364AFC"/>
    <w:rsid w:val="00364DA7"/>
    <w:rsid w:val="00365D78"/>
    <w:rsid w:val="00370730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4787"/>
    <w:rsid w:val="003857FB"/>
    <w:rsid w:val="003877D8"/>
    <w:rsid w:val="003916E4"/>
    <w:rsid w:val="00392EA3"/>
    <w:rsid w:val="003955FD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2EEC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48BB"/>
    <w:rsid w:val="003E583B"/>
    <w:rsid w:val="003E5EAE"/>
    <w:rsid w:val="003E6BFB"/>
    <w:rsid w:val="003E7234"/>
    <w:rsid w:val="003E7293"/>
    <w:rsid w:val="003E7C57"/>
    <w:rsid w:val="003E7CFE"/>
    <w:rsid w:val="003E7E6A"/>
    <w:rsid w:val="003F10A0"/>
    <w:rsid w:val="003F149D"/>
    <w:rsid w:val="003F1864"/>
    <w:rsid w:val="003F1F69"/>
    <w:rsid w:val="003F1F8E"/>
    <w:rsid w:val="003F4190"/>
    <w:rsid w:val="003F4608"/>
    <w:rsid w:val="003F5907"/>
    <w:rsid w:val="003F5993"/>
    <w:rsid w:val="003F77B8"/>
    <w:rsid w:val="003F7ACB"/>
    <w:rsid w:val="003F7F07"/>
    <w:rsid w:val="00401A48"/>
    <w:rsid w:val="004035A8"/>
    <w:rsid w:val="00403D13"/>
    <w:rsid w:val="00403D7B"/>
    <w:rsid w:val="0040494E"/>
    <w:rsid w:val="00405A21"/>
    <w:rsid w:val="00406BCC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366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BF9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87F62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2ACA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12B2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0AB1"/>
    <w:rsid w:val="005319D2"/>
    <w:rsid w:val="00532BC2"/>
    <w:rsid w:val="00534055"/>
    <w:rsid w:val="0053514A"/>
    <w:rsid w:val="005358A4"/>
    <w:rsid w:val="00536B20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384"/>
    <w:rsid w:val="00584EDB"/>
    <w:rsid w:val="0058723E"/>
    <w:rsid w:val="00590061"/>
    <w:rsid w:val="005906FC"/>
    <w:rsid w:val="00590DC2"/>
    <w:rsid w:val="005938AE"/>
    <w:rsid w:val="00593962"/>
    <w:rsid w:val="00594821"/>
    <w:rsid w:val="005951D7"/>
    <w:rsid w:val="00596357"/>
    <w:rsid w:val="00596780"/>
    <w:rsid w:val="00596AA5"/>
    <w:rsid w:val="005A01DC"/>
    <w:rsid w:val="005A1CDA"/>
    <w:rsid w:val="005A1EF0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0CAF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2200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0D6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3C33"/>
    <w:rsid w:val="005F5404"/>
    <w:rsid w:val="005F5A1F"/>
    <w:rsid w:val="005F659C"/>
    <w:rsid w:val="005F69B2"/>
    <w:rsid w:val="005F7737"/>
    <w:rsid w:val="00600083"/>
    <w:rsid w:val="00600282"/>
    <w:rsid w:val="00600A2D"/>
    <w:rsid w:val="00601BE7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744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696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757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5D2E"/>
    <w:rsid w:val="006C6062"/>
    <w:rsid w:val="006C7678"/>
    <w:rsid w:val="006D1068"/>
    <w:rsid w:val="006D239A"/>
    <w:rsid w:val="006D2F25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46A"/>
    <w:rsid w:val="006E3C2B"/>
    <w:rsid w:val="006E46E0"/>
    <w:rsid w:val="006E55B4"/>
    <w:rsid w:val="006E5C9A"/>
    <w:rsid w:val="006E6697"/>
    <w:rsid w:val="006E7874"/>
    <w:rsid w:val="006E7E50"/>
    <w:rsid w:val="006F0584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25A7B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26CF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483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13E"/>
    <w:rsid w:val="007E4824"/>
    <w:rsid w:val="007E4BDC"/>
    <w:rsid w:val="007E4E4F"/>
    <w:rsid w:val="007E573E"/>
    <w:rsid w:val="007F04BF"/>
    <w:rsid w:val="007F0DF5"/>
    <w:rsid w:val="007F177C"/>
    <w:rsid w:val="007F17B8"/>
    <w:rsid w:val="007F374A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07238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613F"/>
    <w:rsid w:val="0082661C"/>
    <w:rsid w:val="0082701B"/>
    <w:rsid w:val="008275BA"/>
    <w:rsid w:val="00827608"/>
    <w:rsid w:val="008276D1"/>
    <w:rsid w:val="00827A0B"/>
    <w:rsid w:val="00832630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1A09"/>
    <w:rsid w:val="0087219A"/>
    <w:rsid w:val="008722D6"/>
    <w:rsid w:val="00873A6E"/>
    <w:rsid w:val="00876474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2F"/>
    <w:rsid w:val="00897193"/>
    <w:rsid w:val="008A0A1C"/>
    <w:rsid w:val="008A0E71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5C8F"/>
    <w:rsid w:val="008D6023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42D8"/>
    <w:rsid w:val="009467A6"/>
    <w:rsid w:val="0094685A"/>
    <w:rsid w:val="00946B40"/>
    <w:rsid w:val="009504AB"/>
    <w:rsid w:val="00950753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21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EE"/>
    <w:rsid w:val="00984842"/>
    <w:rsid w:val="009867CE"/>
    <w:rsid w:val="009873A7"/>
    <w:rsid w:val="0099482B"/>
    <w:rsid w:val="009954E8"/>
    <w:rsid w:val="00996262"/>
    <w:rsid w:val="009970A2"/>
    <w:rsid w:val="00997D86"/>
    <w:rsid w:val="009A041E"/>
    <w:rsid w:val="009A0C79"/>
    <w:rsid w:val="009A1473"/>
    <w:rsid w:val="009A1AE5"/>
    <w:rsid w:val="009A2902"/>
    <w:rsid w:val="009A3BB9"/>
    <w:rsid w:val="009A4B5E"/>
    <w:rsid w:val="009A4EDA"/>
    <w:rsid w:val="009A4F35"/>
    <w:rsid w:val="009A51E0"/>
    <w:rsid w:val="009A5381"/>
    <w:rsid w:val="009A5CA3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2E8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3C34"/>
    <w:rsid w:val="009E417E"/>
    <w:rsid w:val="009E525B"/>
    <w:rsid w:val="009E5A2B"/>
    <w:rsid w:val="009E5CA3"/>
    <w:rsid w:val="009E651E"/>
    <w:rsid w:val="009E6E2F"/>
    <w:rsid w:val="009E6E57"/>
    <w:rsid w:val="009E764A"/>
    <w:rsid w:val="009E77FD"/>
    <w:rsid w:val="009F2F04"/>
    <w:rsid w:val="009F33D5"/>
    <w:rsid w:val="009F37DC"/>
    <w:rsid w:val="009F38C9"/>
    <w:rsid w:val="009F56D2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6EFE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1ECA"/>
    <w:rsid w:val="00AA3772"/>
    <w:rsid w:val="00AA3CC3"/>
    <w:rsid w:val="00AA4E34"/>
    <w:rsid w:val="00AA4E8A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BA0"/>
    <w:rsid w:val="00AB3209"/>
    <w:rsid w:val="00AB4CE3"/>
    <w:rsid w:val="00AB50EB"/>
    <w:rsid w:val="00AB53CA"/>
    <w:rsid w:val="00AB66F4"/>
    <w:rsid w:val="00AB6ADD"/>
    <w:rsid w:val="00AB73F8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487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3A12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87D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5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42A40"/>
    <w:rsid w:val="00B44497"/>
    <w:rsid w:val="00B44F1E"/>
    <w:rsid w:val="00B46F4A"/>
    <w:rsid w:val="00B47F19"/>
    <w:rsid w:val="00B523DC"/>
    <w:rsid w:val="00B525AE"/>
    <w:rsid w:val="00B530C0"/>
    <w:rsid w:val="00B5381C"/>
    <w:rsid w:val="00B53A17"/>
    <w:rsid w:val="00B53FD9"/>
    <w:rsid w:val="00B55F85"/>
    <w:rsid w:val="00B567EC"/>
    <w:rsid w:val="00B567F6"/>
    <w:rsid w:val="00B56DF3"/>
    <w:rsid w:val="00B57A5C"/>
    <w:rsid w:val="00B602BD"/>
    <w:rsid w:val="00B611D8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826"/>
    <w:rsid w:val="00B74C39"/>
    <w:rsid w:val="00B753E7"/>
    <w:rsid w:val="00B76B98"/>
    <w:rsid w:val="00B77461"/>
    <w:rsid w:val="00B77E10"/>
    <w:rsid w:val="00B8374F"/>
    <w:rsid w:val="00B84FF7"/>
    <w:rsid w:val="00B86AF3"/>
    <w:rsid w:val="00B86DA6"/>
    <w:rsid w:val="00B87224"/>
    <w:rsid w:val="00B87CFE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4F01"/>
    <w:rsid w:val="00BA500A"/>
    <w:rsid w:val="00BA5266"/>
    <w:rsid w:val="00BA5DA4"/>
    <w:rsid w:val="00BA6A2D"/>
    <w:rsid w:val="00BB00A6"/>
    <w:rsid w:val="00BB05FA"/>
    <w:rsid w:val="00BB376D"/>
    <w:rsid w:val="00BB5A93"/>
    <w:rsid w:val="00BB5B10"/>
    <w:rsid w:val="00BB5DBF"/>
    <w:rsid w:val="00BB6221"/>
    <w:rsid w:val="00BB6569"/>
    <w:rsid w:val="00BB6ED1"/>
    <w:rsid w:val="00BC0C0A"/>
    <w:rsid w:val="00BC12B1"/>
    <w:rsid w:val="00BC1DFE"/>
    <w:rsid w:val="00BC2251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6E38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69C"/>
    <w:rsid w:val="00C24E75"/>
    <w:rsid w:val="00C25E87"/>
    <w:rsid w:val="00C26377"/>
    <w:rsid w:val="00C2671D"/>
    <w:rsid w:val="00C27853"/>
    <w:rsid w:val="00C27905"/>
    <w:rsid w:val="00C30612"/>
    <w:rsid w:val="00C307D0"/>
    <w:rsid w:val="00C30D9E"/>
    <w:rsid w:val="00C31066"/>
    <w:rsid w:val="00C329B2"/>
    <w:rsid w:val="00C32DB5"/>
    <w:rsid w:val="00C33993"/>
    <w:rsid w:val="00C33D0F"/>
    <w:rsid w:val="00C33D5D"/>
    <w:rsid w:val="00C34D39"/>
    <w:rsid w:val="00C34D56"/>
    <w:rsid w:val="00C355A5"/>
    <w:rsid w:val="00C36B5C"/>
    <w:rsid w:val="00C371A0"/>
    <w:rsid w:val="00C37F50"/>
    <w:rsid w:val="00C42F61"/>
    <w:rsid w:val="00C43B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3D5E"/>
    <w:rsid w:val="00C75FBB"/>
    <w:rsid w:val="00C76658"/>
    <w:rsid w:val="00C80F90"/>
    <w:rsid w:val="00C81C3A"/>
    <w:rsid w:val="00C82862"/>
    <w:rsid w:val="00C83C2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3E06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2BE5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029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228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1CAC"/>
    <w:rsid w:val="00D92D75"/>
    <w:rsid w:val="00D93448"/>
    <w:rsid w:val="00D94F06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73AB"/>
    <w:rsid w:val="00DB7B6B"/>
    <w:rsid w:val="00DB7F25"/>
    <w:rsid w:val="00DC0A29"/>
    <w:rsid w:val="00DC0B07"/>
    <w:rsid w:val="00DC0FB4"/>
    <w:rsid w:val="00DC28E6"/>
    <w:rsid w:val="00DC557C"/>
    <w:rsid w:val="00DC7419"/>
    <w:rsid w:val="00DC79E8"/>
    <w:rsid w:val="00DD00B1"/>
    <w:rsid w:val="00DD02B6"/>
    <w:rsid w:val="00DD1375"/>
    <w:rsid w:val="00DD3003"/>
    <w:rsid w:val="00DD4653"/>
    <w:rsid w:val="00DD55F0"/>
    <w:rsid w:val="00DD5DCB"/>
    <w:rsid w:val="00DD5F69"/>
    <w:rsid w:val="00DD666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388"/>
    <w:rsid w:val="00E14458"/>
    <w:rsid w:val="00E149CF"/>
    <w:rsid w:val="00E14AB3"/>
    <w:rsid w:val="00E176B0"/>
    <w:rsid w:val="00E20161"/>
    <w:rsid w:val="00E20251"/>
    <w:rsid w:val="00E203D6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76F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F90"/>
    <w:rsid w:val="00EA1019"/>
    <w:rsid w:val="00EA2009"/>
    <w:rsid w:val="00EA2760"/>
    <w:rsid w:val="00EA3B29"/>
    <w:rsid w:val="00EA4EAA"/>
    <w:rsid w:val="00EA4EF1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2DB5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2092"/>
    <w:rsid w:val="00EF2908"/>
    <w:rsid w:val="00EF4692"/>
    <w:rsid w:val="00EF4845"/>
    <w:rsid w:val="00EF742E"/>
    <w:rsid w:val="00EF7F04"/>
    <w:rsid w:val="00F016F3"/>
    <w:rsid w:val="00F01874"/>
    <w:rsid w:val="00F02C26"/>
    <w:rsid w:val="00F06100"/>
    <w:rsid w:val="00F0619A"/>
    <w:rsid w:val="00F06621"/>
    <w:rsid w:val="00F07B1C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C83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0D46"/>
    <w:rsid w:val="00F53297"/>
    <w:rsid w:val="00F53B2A"/>
    <w:rsid w:val="00F60A5F"/>
    <w:rsid w:val="00F6138E"/>
    <w:rsid w:val="00F6168F"/>
    <w:rsid w:val="00F61F55"/>
    <w:rsid w:val="00F62183"/>
    <w:rsid w:val="00F63D34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97E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9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59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2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4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72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6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2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8/software-engineering-and-devops-june-202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1</Pages>
  <Words>711</Words>
  <Characters>405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Workshop: DevOps Project</vt:lpstr>
      <vt:lpstr>Exercise: CI/CD in GitHub Actions</vt:lpstr>
    </vt:vector>
  </TitlesOfParts>
  <Company>SoftUni</Company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DevOps Project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25</cp:revision>
  <cp:lastPrinted>2023-08-10T02:20:00Z</cp:lastPrinted>
  <dcterms:created xsi:type="dcterms:W3CDTF">2023-08-01T06:40:00Z</dcterms:created>
  <dcterms:modified xsi:type="dcterms:W3CDTF">2023-08-10T02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